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12E74" w14:textId="1C6908F7" w:rsidR="005B1F9F" w:rsidRDefault="005B1F9F" w:rsidP="005B1F9F">
      <w:pPr>
        <w:pStyle w:val="ListParagraph"/>
        <w:ind w:left="360"/>
        <w:jc w:val="center"/>
        <w:rPr>
          <w:rFonts w:asciiTheme="minorHAnsi" w:hAnsiTheme="minorHAnsi" w:cstheme="minorHAnsi"/>
          <w:b/>
          <w:color w:val="685040"/>
          <w:sz w:val="28"/>
          <w:szCs w:val="28"/>
        </w:rPr>
      </w:pPr>
      <w:r w:rsidRPr="00365850">
        <w:rPr>
          <w:rFonts w:asciiTheme="minorHAnsi" w:hAnsiTheme="minorHAnsi" w:cstheme="minorHAnsi"/>
          <w:b/>
          <w:color w:val="685040"/>
          <w:sz w:val="28"/>
          <w:szCs w:val="28"/>
        </w:rPr>
        <w:t>Formulário para exercício dos Direitos dos Titulares dos Dados</w:t>
      </w:r>
    </w:p>
    <w:p w14:paraId="04899FBC" w14:textId="77777777" w:rsidR="005D4F23" w:rsidRDefault="005D4F23" w:rsidP="005B1F9F">
      <w:pPr>
        <w:pStyle w:val="ListParagraph"/>
        <w:ind w:left="360"/>
        <w:jc w:val="center"/>
        <w:rPr>
          <w:rFonts w:asciiTheme="minorHAnsi" w:hAnsiTheme="minorHAnsi" w:cstheme="minorHAnsi"/>
          <w:b/>
          <w:color w:val="685040"/>
          <w:sz w:val="28"/>
          <w:szCs w:val="28"/>
        </w:rPr>
      </w:pPr>
    </w:p>
    <w:p w14:paraId="482707F4" w14:textId="73FC5A8F" w:rsidR="005D4F23" w:rsidRPr="005D4F23" w:rsidRDefault="005D4F23" w:rsidP="005D4F23">
      <w:pPr>
        <w:spacing w:after="200" w:line="276" w:lineRule="auto"/>
        <w:jc w:val="center"/>
        <w:rPr>
          <w:rFonts w:asciiTheme="minorHAnsi" w:hAnsiTheme="minorHAnsi" w:cstheme="minorHAnsi"/>
          <w:b/>
          <w:bCs/>
          <w:color w:val="C00000"/>
          <w:sz w:val="24"/>
          <w:szCs w:val="24"/>
        </w:rPr>
      </w:pPr>
      <w:r w:rsidRPr="005D4F23">
        <w:rPr>
          <w:rFonts w:asciiTheme="minorHAnsi" w:hAnsiTheme="minorHAnsi" w:cstheme="minorHAnsi"/>
          <w:b/>
          <w:bCs/>
          <w:color w:val="C00000"/>
          <w:sz w:val="24"/>
          <w:szCs w:val="24"/>
        </w:rPr>
        <w:t xml:space="preserve">PREENCHA E ENVIE POR E-MAIL PARA </w:t>
      </w:r>
      <w:hyperlink r:id="rId11" w:history="1">
        <w:r w:rsidRPr="005D4F23">
          <w:rPr>
            <w:rStyle w:val="Strong"/>
            <w:rFonts w:asciiTheme="minorHAnsi" w:hAnsiTheme="minorHAnsi" w:cstheme="minorHAnsi"/>
            <w:b w:val="0"/>
            <w:bCs w:val="0"/>
            <w:color w:val="C00000"/>
            <w:sz w:val="24"/>
            <w:szCs w:val="24"/>
          </w:rPr>
          <w:t>fciencias.id@fciencias-id.pt</w:t>
        </w:r>
      </w:hyperlink>
    </w:p>
    <w:p w14:paraId="11D007C9" w14:textId="77777777" w:rsidR="005B1F9F" w:rsidRPr="00365850" w:rsidRDefault="005B1F9F" w:rsidP="005B1F9F">
      <w:pPr>
        <w:pStyle w:val="ListParagraph"/>
        <w:ind w:left="360"/>
        <w:jc w:val="center"/>
        <w:rPr>
          <w:rFonts w:asciiTheme="minorHAnsi" w:hAnsiTheme="minorHAnsi" w:cstheme="minorHAnsi"/>
          <w:b/>
          <w:color w:val="685040"/>
          <w:sz w:val="22"/>
        </w:rPr>
      </w:pPr>
    </w:p>
    <w:p w14:paraId="2314F7E0" w14:textId="1C76B0DA" w:rsidR="005B1F9F" w:rsidRPr="00365850" w:rsidRDefault="00020C23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>P</w:t>
      </w:r>
      <w:r w:rsidR="009E7F31" w:rsidRPr="00365850">
        <w:rPr>
          <w:rFonts w:asciiTheme="minorHAnsi" w:hAnsiTheme="minorHAnsi" w:cstheme="minorHAnsi"/>
          <w:color w:val="685040"/>
          <w:sz w:val="22"/>
        </w:rPr>
        <w:t>reencha</w:t>
      </w:r>
      <w:r w:rsidRPr="00365850">
        <w:rPr>
          <w:rFonts w:asciiTheme="minorHAnsi" w:hAnsiTheme="minorHAnsi" w:cstheme="minorHAnsi"/>
          <w:color w:val="685040"/>
          <w:sz w:val="22"/>
        </w:rPr>
        <w:t>, por favor,</w:t>
      </w:r>
      <w:r w:rsidR="009E7F31" w:rsidRPr="00365850">
        <w:rPr>
          <w:rFonts w:asciiTheme="minorHAnsi" w:hAnsiTheme="minorHAnsi" w:cstheme="minorHAnsi"/>
          <w:color w:val="685040"/>
          <w:sz w:val="22"/>
        </w:rPr>
        <w:t xml:space="preserve"> este formulário, s</w:t>
      </w:r>
      <w:r w:rsidR="005B1F9F" w:rsidRPr="00365850">
        <w:rPr>
          <w:rFonts w:asciiTheme="minorHAnsi" w:hAnsiTheme="minorHAnsi" w:cstheme="minorHAnsi"/>
          <w:color w:val="685040"/>
          <w:sz w:val="22"/>
        </w:rPr>
        <w:t xml:space="preserve">e deseja exercer os seus direitos de acesso, </w:t>
      </w:r>
      <w:proofErr w:type="spellStart"/>
      <w:r w:rsidR="005B1F9F" w:rsidRPr="00365850">
        <w:rPr>
          <w:rFonts w:asciiTheme="minorHAnsi" w:hAnsiTheme="minorHAnsi" w:cstheme="minorHAnsi"/>
          <w:color w:val="685040"/>
          <w:sz w:val="22"/>
        </w:rPr>
        <w:t>retificação</w:t>
      </w:r>
      <w:proofErr w:type="spellEnd"/>
      <w:r w:rsidR="005B1F9F" w:rsidRPr="00365850">
        <w:rPr>
          <w:rFonts w:asciiTheme="minorHAnsi" w:hAnsiTheme="minorHAnsi" w:cstheme="minorHAnsi"/>
          <w:color w:val="685040"/>
          <w:sz w:val="22"/>
        </w:rPr>
        <w:t>, apagamento, limitação do tratamento, portabilidade dos dados e oposição</w:t>
      </w:r>
      <w:r w:rsidR="00B91AED" w:rsidRPr="00365850">
        <w:rPr>
          <w:rFonts w:asciiTheme="minorHAnsi" w:hAnsiTheme="minorHAnsi" w:cstheme="minorHAnsi"/>
          <w:color w:val="685040"/>
          <w:sz w:val="22"/>
        </w:rPr>
        <w:t xml:space="preserve">, junto da </w:t>
      </w:r>
      <w:r w:rsidR="00C6108D" w:rsidRPr="00365850">
        <w:rPr>
          <w:rFonts w:asciiTheme="minorHAnsi" w:hAnsiTheme="minorHAnsi" w:cstheme="minorHAnsi"/>
          <w:i/>
          <w:color w:val="0070C0"/>
        </w:rPr>
        <w:t>FCiências.ID – Associação para a Investigação e Desenvolvimento de Ciências</w:t>
      </w:r>
      <w:r w:rsidR="00E36C49" w:rsidRPr="00365850">
        <w:rPr>
          <w:rFonts w:asciiTheme="minorHAnsi" w:hAnsiTheme="minorHAnsi" w:cstheme="minorHAnsi"/>
          <w:i/>
          <w:color w:val="0070C0"/>
          <w:sz w:val="22"/>
        </w:rPr>
        <w:t>,</w:t>
      </w:r>
      <w:r w:rsidR="00B91AED" w:rsidRPr="00365850">
        <w:rPr>
          <w:rFonts w:asciiTheme="minorHAnsi" w:hAnsiTheme="minorHAnsi" w:cstheme="minorHAnsi"/>
          <w:color w:val="685040"/>
          <w:sz w:val="22"/>
        </w:rPr>
        <w:t xml:space="preserve"> adiante também designada por </w:t>
      </w:r>
      <w:r w:rsidR="002D7048" w:rsidRPr="00365850">
        <w:rPr>
          <w:rFonts w:asciiTheme="minorHAnsi" w:hAnsiTheme="minorHAnsi" w:cstheme="minorHAnsi"/>
          <w:i/>
          <w:color w:val="0070C0"/>
          <w:sz w:val="22"/>
        </w:rPr>
        <w:t>FCiências.ID</w:t>
      </w:r>
      <w:r w:rsidRPr="00365850">
        <w:rPr>
          <w:rFonts w:asciiTheme="minorHAnsi" w:hAnsiTheme="minorHAnsi" w:cstheme="minorHAnsi"/>
          <w:i/>
          <w:color w:val="0070C0"/>
          <w:sz w:val="22"/>
        </w:rPr>
        <w:t>.</w:t>
      </w:r>
      <w:r w:rsidR="00B62A47" w:rsidRPr="00365850">
        <w:rPr>
          <w:rFonts w:asciiTheme="minorHAnsi" w:hAnsiTheme="minorHAnsi" w:cstheme="minorHAnsi"/>
          <w:color w:val="685040"/>
          <w:sz w:val="22"/>
        </w:rPr>
        <w:t xml:space="preserve"> </w:t>
      </w:r>
    </w:p>
    <w:p w14:paraId="76760C70" w14:textId="405C3AD6" w:rsidR="005B1F9F" w:rsidRPr="00365850" w:rsidRDefault="00365850" w:rsidP="00365850">
      <w:pPr>
        <w:pStyle w:val="ListParagraph"/>
        <w:tabs>
          <w:tab w:val="left" w:pos="3409"/>
        </w:tabs>
        <w:ind w:left="357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ab/>
      </w:r>
    </w:p>
    <w:p w14:paraId="29C80A24" w14:textId="77777777" w:rsidR="005B1F9F" w:rsidRPr="00365850" w:rsidRDefault="005B1F9F" w:rsidP="00365850">
      <w:pPr>
        <w:pStyle w:val="ListParagraph"/>
        <w:ind w:left="357"/>
        <w:rPr>
          <w:rFonts w:asciiTheme="minorHAnsi" w:hAnsiTheme="minorHAnsi" w:cstheme="minorHAnsi"/>
          <w:b/>
          <w:color w:val="685040"/>
          <w:sz w:val="22"/>
        </w:rPr>
      </w:pPr>
      <w:r w:rsidRPr="00365850">
        <w:rPr>
          <w:rFonts w:asciiTheme="minorHAnsi" w:hAnsiTheme="minorHAnsi" w:cstheme="minorHAnsi"/>
          <w:b/>
          <w:color w:val="685040"/>
          <w:sz w:val="22"/>
        </w:rPr>
        <w:t>Sobre os seus dados pessoais</w:t>
      </w:r>
    </w:p>
    <w:p w14:paraId="1925ECAB" w14:textId="74EE6AB7" w:rsidR="005B1F9F" w:rsidRPr="00365850" w:rsidRDefault="005B1F9F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 xml:space="preserve">A informação aqui fornecida será processada </w:t>
      </w:r>
      <w:r w:rsidR="00DE31E8" w:rsidRPr="00365850">
        <w:rPr>
          <w:rFonts w:asciiTheme="minorHAnsi" w:hAnsiTheme="minorHAnsi" w:cstheme="minorHAnsi"/>
          <w:color w:val="685040"/>
          <w:sz w:val="22"/>
        </w:rPr>
        <w:t>por nós</w:t>
      </w:r>
      <w:r w:rsidR="001F4EF2" w:rsidRPr="00365850">
        <w:rPr>
          <w:rFonts w:asciiTheme="minorHAnsi" w:hAnsiTheme="minorHAnsi" w:cstheme="minorHAnsi"/>
          <w:color w:val="685040"/>
          <w:sz w:val="22"/>
        </w:rPr>
        <w:t xml:space="preserve"> </w:t>
      </w:r>
      <w:r w:rsidRPr="00365850">
        <w:rPr>
          <w:rFonts w:asciiTheme="minorHAnsi" w:hAnsiTheme="minorHAnsi" w:cstheme="minorHAnsi"/>
          <w:color w:val="685040"/>
          <w:sz w:val="22"/>
        </w:rPr>
        <w:t>apenas com a finalidade de verificar a sua identidade, identificar a informação que está a solicitar e responder ao seu pedido. A sua prova de identidade será apagada, assim que tiver sido dada uma resposta ao seu pedido.</w:t>
      </w:r>
    </w:p>
    <w:p w14:paraId="5EF50F98" w14:textId="77777777" w:rsidR="005B1F9F" w:rsidRPr="00365850" w:rsidRDefault="005B1F9F" w:rsidP="00365850">
      <w:pPr>
        <w:pStyle w:val="ListParagraph"/>
        <w:ind w:left="357"/>
        <w:rPr>
          <w:rFonts w:asciiTheme="minorHAnsi" w:hAnsiTheme="minorHAnsi" w:cstheme="minorHAnsi"/>
          <w:color w:val="685040"/>
          <w:sz w:val="22"/>
        </w:rPr>
      </w:pPr>
    </w:p>
    <w:p w14:paraId="7A643240" w14:textId="77777777" w:rsidR="005B1F9F" w:rsidRPr="00365850" w:rsidRDefault="005B1F9F" w:rsidP="00365850">
      <w:pPr>
        <w:pStyle w:val="ListParagraph"/>
        <w:ind w:left="357"/>
        <w:rPr>
          <w:rFonts w:asciiTheme="minorHAnsi" w:hAnsiTheme="minorHAnsi" w:cstheme="minorHAnsi"/>
          <w:b/>
          <w:color w:val="685040"/>
          <w:sz w:val="22"/>
        </w:rPr>
      </w:pPr>
      <w:r w:rsidRPr="00365850">
        <w:rPr>
          <w:rFonts w:asciiTheme="minorHAnsi" w:hAnsiTheme="minorHAnsi" w:cstheme="minorHAnsi"/>
          <w:b/>
          <w:color w:val="685040"/>
          <w:sz w:val="22"/>
        </w:rPr>
        <w:t>Como vamos processar o seu pedido</w:t>
      </w:r>
    </w:p>
    <w:p w14:paraId="2C4111AA" w14:textId="48649AB0" w:rsidR="005B1F9F" w:rsidRPr="00365850" w:rsidRDefault="005B1F9F" w:rsidP="00365850">
      <w:pPr>
        <w:pStyle w:val="ListParagraph"/>
        <w:ind w:left="357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 xml:space="preserve">Vamos responder ao seu pedido, ou solicitar informação adicional sobre si, no </w:t>
      </w:r>
      <w:r w:rsidRPr="00365850">
        <w:rPr>
          <w:rFonts w:asciiTheme="minorHAnsi" w:hAnsiTheme="minorHAnsi" w:cstheme="minorHAnsi"/>
          <w:b/>
          <w:color w:val="685040"/>
          <w:sz w:val="22"/>
        </w:rPr>
        <w:t>prazo de 30 dias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. </w:t>
      </w:r>
      <w:r w:rsidR="002A4967" w:rsidRPr="00365850">
        <w:rPr>
          <w:rFonts w:asciiTheme="minorHAnsi" w:hAnsiTheme="minorHAnsi" w:cstheme="minorHAnsi"/>
          <w:color w:val="685040"/>
          <w:sz w:val="22"/>
        </w:rPr>
        <w:t xml:space="preserve">Em situações </w:t>
      </w:r>
      <w:proofErr w:type="spellStart"/>
      <w:r w:rsidR="002A4967" w:rsidRPr="00365850">
        <w:rPr>
          <w:rFonts w:asciiTheme="minorHAnsi" w:hAnsiTheme="minorHAnsi" w:cstheme="minorHAnsi"/>
          <w:color w:val="685040"/>
          <w:sz w:val="22"/>
        </w:rPr>
        <w:t>excecionais</w:t>
      </w:r>
      <w:proofErr w:type="spellEnd"/>
      <w:r w:rsidR="002A4967" w:rsidRPr="00365850">
        <w:rPr>
          <w:rFonts w:asciiTheme="minorHAnsi" w:hAnsiTheme="minorHAnsi" w:cstheme="minorHAnsi"/>
          <w:color w:val="685040"/>
          <w:sz w:val="22"/>
        </w:rPr>
        <w:t>, p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odemos alargar </w:t>
      </w:r>
      <w:r w:rsidR="002A4967" w:rsidRPr="00365850">
        <w:rPr>
          <w:rFonts w:asciiTheme="minorHAnsi" w:hAnsiTheme="minorHAnsi" w:cstheme="minorHAnsi"/>
          <w:color w:val="685040"/>
          <w:sz w:val="22"/>
        </w:rPr>
        <w:t>o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 prazo </w:t>
      </w:r>
      <w:r w:rsidR="004E1BBE" w:rsidRPr="00365850">
        <w:rPr>
          <w:rFonts w:asciiTheme="minorHAnsi" w:hAnsiTheme="minorHAnsi" w:cstheme="minorHAnsi"/>
          <w:color w:val="685040"/>
          <w:sz w:val="22"/>
        </w:rPr>
        <w:t xml:space="preserve">de resposta 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até mais dois meses, </w:t>
      </w:r>
      <w:r w:rsidR="002A4967" w:rsidRPr="00365850">
        <w:rPr>
          <w:rFonts w:asciiTheme="minorHAnsi" w:hAnsiTheme="minorHAnsi" w:cstheme="minorHAnsi"/>
          <w:color w:val="685040"/>
          <w:sz w:val="22"/>
        </w:rPr>
        <w:t>informando-o antecipadamente</w:t>
      </w:r>
      <w:r w:rsidR="008B3DA1" w:rsidRPr="00365850">
        <w:rPr>
          <w:rFonts w:asciiTheme="minorHAnsi" w:hAnsiTheme="minorHAnsi" w:cstheme="minorHAnsi"/>
          <w:color w:val="685040"/>
          <w:sz w:val="22"/>
        </w:rPr>
        <w:t>.</w:t>
      </w:r>
    </w:p>
    <w:p w14:paraId="574F798D" w14:textId="77777777" w:rsidR="005B1F9F" w:rsidRPr="00365850" w:rsidRDefault="005B1F9F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</w:p>
    <w:p w14:paraId="1EF70B6A" w14:textId="7E1D629F" w:rsidR="005B1F9F" w:rsidRPr="00365850" w:rsidRDefault="005B1F9F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 xml:space="preserve">O processamento do seu pedido é </w:t>
      </w:r>
      <w:proofErr w:type="spellStart"/>
      <w:r w:rsidRPr="00365850">
        <w:rPr>
          <w:rFonts w:asciiTheme="minorHAnsi" w:hAnsiTheme="minorHAnsi" w:cstheme="minorHAnsi"/>
          <w:color w:val="685040"/>
          <w:sz w:val="22"/>
        </w:rPr>
        <w:t>efetuado</w:t>
      </w:r>
      <w:proofErr w:type="spellEnd"/>
      <w:r w:rsidRPr="00365850">
        <w:rPr>
          <w:rFonts w:asciiTheme="minorHAnsi" w:hAnsiTheme="minorHAnsi" w:cstheme="minorHAnsi"/>
          <w:color w:val="685040"/>
          <w:sz w:val="22"/>
        </w:rPr>
        <w:t xml:space="preserve"> a título gratuito, mas reservamo-nos o direito de</w:t>
      </w:r>
      <w:r w:rsidR="00FB46C9" w:rsidRPr="00365850">
        <w:rPr>
          <w:rFonts w:asciiTheme="minorHAnsi" w:hAnsiTheme="minorHAnsi" w:cstheme="minorHAnsi"/>
          <w:color w:val="685040"/>
          <w:sz w:val="22"/>
        </w:rPr>
        <w:t>,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 </w:t>
      </w:r>
      <w:r w:rsidR="004C66F3" w:rsidRPr="00365850">
        <w:rPr>
          <w:rFonts w:asciiTheme="minorHAnsi" w:hAnsiTheme="minorHAnsi" w:cstheme="minorHAnsi"/>
          <w:color w:val="685040"/>
          <w:sz w:val="22"/>
        </w:rPr>
        <w:t xml:space="preserve">em determinadas circunstâncias, 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cobrar uma taxa administrativa, </w:t>
      </w:r>
      <w:r w:rsidR="004A56E1" w:rsidRPr="00365850">
        <w:rPr>
          <w:rFonts w:asciiTheme="minorHAnsi" w:hAnsiTheme="minorHAnsi" w:cstheme="minorHAnsi"/>
          <w:color w:val="685040"/>
          <w:sz w:val="22"/>
        </w:rPr>
        <w:t xml:space="preserve">conforme previsto </w:t>
      </w:r>
      <w:r w:rsidR="000D62EB" w:rsidRPr="00365850">
        <w:rPr>
          <w:rFonts w:asciiTheme="minorHAnsi" w:hAnsiTheme="minorHAnsi" w:cstheme="minorHAnsi"/>
          <w:color w:val="685040"/>
          <w:sz w:val="22"/>
        </w:rPr>
        <w:t>no Regulamento Geral de Proteção de</w:t>
      </w:r>
      <w:r w:rsidR="004C66F3" w:rsidRPr="00365850">
        <w:rPr>
          <w:rFonts w:asciiTheme="minorHAnsi" w:hAnsiTheme="minorHAnsi" w:cstheme="minorHAnsi"/>
          <w:color w:val="685040"/>
          <w:sz w:val="22"/>
        </w:rPr>
        <w:t xml:space="preserve"> </w:t>
      </w:r>
      <w:r w:rsidR="000D62EB" w:rsidRPr="00365850">
        <w:rPr>
          <w:rFonts w:asciiTheme="minorHAnsi" w:hAnsiTheme="minorHAnsi" w:cstheme="minorHAnsi"/>
          <w:color w:val="685040"/>
          <w:sz w:val="22"/>
        </w:rPr>
        <w:t>Dados (art</w:t>
      </w:r>
      <w:r w:rsidR="00410CC2" w:rsidRPr="00365850">
        <w:rPr>
          <w:rFonts w:asciiTheme="minorHAnsi" w:hAnsiTheme="minorHAnsi" w:cstheme="minorHAnsi"/>
          <w:color w:val="685040"/>
          <w:sz w:val="22"/>
        </w:rPr>
        <w:t>.º 12</w:t>
      </w:r>
      <w:r w:rsidR="00912D07" w:rsidRPr="00365850">
        <w:rPr>
          <w:rFonts w:asciiTheme="minorHAnsi" w:hAnsiTheme="minorHAnsi" w:cstheme="minorHAnsi"/>
          <w:color w:val="685040"/>
          <w:sz w:val="22"/>
        </w:rPr>
        <w:t>,</w:t>
      </w:r>
      <w:r w:rsidR="00410CC2" w:rsidRPr="00365850">
        <w:rPr>
          <w:rFonts w:asciiTheme="minorHAnsi" w:hAnsiTheme="minorHAnsi" w:cstheme="minorHAnsi"/>
          <w:color w:val="685040"/>
          <w:sz w:val="22"/>
        </w:rPr>
        <w:t xml:space="preserve"> n.º 5)</w:t>
      </w:r>
      <w:r w:rsidR="0032263E" w:rsidRPr="00365850">
        <w:rPr>
          <w:rFonts w:asciiTheme="minorHAnsi" w:hAnsiTheme="minorHAnsi" w:cstheme="minorHAnsi"/>
          <w:color w:val="685040"/>
          <w:sz w:val="22"/>
        </w:rPr>
        <w:t>.</w:t>
      </w:r>
    </w:p>
    <w:p w14:paraId="067D9849" w14:textId="77777777" w:rsidR="005B1F9F" w:rsidRPr="00365850" w:rsidRDefault="005B1F9F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</w:p>
    <w:p w14:paraId="1B47D388" w14:textId="2CBEE780" w:rsidR="005B1F9F" w:rsidRPr="00365850" w:rsidRDefault="005B1F9F" w:rsidP="00365850">
      <w:pPr>
        <w:pStyle w:val="ListParagraph"/>
        <w:ind w:left="357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>Podemos</w:t>
      </w:r>
      <w:r w:rsidR="00496964" w:rsidRPr="00365850">
        <w:rPr>
          <w:rFonts w:asciiTheme="minorHAnsi" w:hAnsiTheme="minorHAnsi" w:cstheme="minorHAnsi"/>
          <w:color w:val="685040"/>
          <w:sz w:val="22"/>
        </w:rPr>
        <w:t xml:space="preserve"> ainda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 recusar-nos a dar seguimento ao seu pedido, </w:t>
      </w:r>
      <w:r w:rsidR="00496964" w:rsidRPr="00365850">
        <w:rPr>
          <w:rFonts w:asciiTheme="minorHAnsi" w:hAnsiTheme="minorHAnsi" w:cstheme="minorHAnsi"/>
          <w:color w:val="685040"/>
          <w:sz w:val="22"/>
        </w:rPr>
        <w:t xml:space="preserve">se o mesmo for </w:t>
      </w:r>
      <w:r w:rsidR="004A56E1" w:rsidRPr="00365850">
        <w:rPr>
          <w:rFonts w:asciiTheme="minorHAnsi" w:hAnsiTheme="minorHAnsi" w:cstheme="minorHAnsi"/>
          <w:color w:val="685040"/>
          <w:sz w:val="22"/>
        </w:rPr>
        <w:t xml:space="preserve">insuficientemente substanciado, infundado ou excessivo, </w:t>
      </w:r>
      <w:r w:rsidR="005D4F23">
        <w:rPr>
          <w:rFonts w:asciiTheme="minorHAnsi" w:hAnsiTheme="minorHAnsi" w:cstheme="minorHAnsi"/>
          <w:color w:val="685040"/>
          <w:sz w:val="22"/>
        </w:rPr>
        <w:t>como se prevê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 no R</w:t>
      </w:r>
      <w:r w:rsidR="0032263E" w:rsidRPr="00365850">
        <w:rPr>
          <w:rFonts w:asciiTheme="minorHAnsi" w:hAnsiTheme="minorHAnsi" w:cstheme="minorHAnsi"/>
          <w:color w:val="685040"/>
          <w:sz w:val="22"/>
        </w:rPr>
        <w:t xml:space="preserve">egulamento Geral de Proteção de Dados (art.º 12, </w:t>
      </w:r>
      <w:r w:rsidRPr="00365850">
        <w:rPr>
          <w:rFonts w:asciiTheme="minorHAnsi" w:hAnsiTheme="minorHAnsi" w:cstheme="minorHAnsi"/>
          <w:color w:val="685040"/>
          <w:sz w:val="22"/>
        </w:rPr>
        <w:t>n</w:t>
      </w:r>
      <w:r w:rsidR="0032263E" w:rsidRPr="00365850">
        <w:rPr>
          <w:rFonts w:asciiTheme="minorHAnsi" w:hAnsiTheme="minorHAnsi" w:cstheme="minorHAnsi"/>
          <w:color w:val="685040"/>
          <w:sz w:val="22"/>
        </w:rPr>
        <w:t xml:space="preserve">.º </w:t>
      </w:r>
      <w:r w:rsidRPr="00365850">
        <w:rPr>
          <w:rFonts w:asciiTheme="minorHAnsi" w:hAnsiTheme="minorHAnsi" w:cstheme="minorHAnsi"/>
          <w:color w:val="685040"/>
          <w:sz w:val="22"/>
        </w:rPr>
        <w:t xml:space="preserve">2 e </w:t>
      </w:r>
      <w:r w:rsidR="0032263E" w:rsidRPr="00365850">
        <w:rPr>
          <w:rFonts w:asciiTheme="minorHAnsi" w:hAnsiTheme="minorHAnsi" w:cstheme="minorHAnsi"/>
          <w:color w:val="685040"/>
          <w:sz w:val="22"/>
        </w:rPr>
        <w:t xml:space="preserve">n.º </w:t>
      </w:r>
      <w:r w:rsidRPr="00365850">
        <w:rPr>
          <w:rFonts w:asciiTheme="minorHAnsi" w:hAnsiTheme="minorHAnsi" w:cstheme="minorHAnsi"/>
          <w:color w:val="685040"/>
          <w:sz w:val="22"/>
        </w:rPr>
        <w:t>5</w:t>
      </w:r>
      <w:r w:rsidR="0032263E" w:rsidRPr="00365850">
        <w:rPr>
          <w:rFonts w:asciiTheme="minorHAnsi" w:hAnsiTheme="minorHAnsi" w:cstheme="minorHAnsi"/>
          <w:color w:val="685040"/>
          <w:sz w:val="22"/>
        </w:rPr>
        <w:t>)</w:t>
      </w:r>
      <w:r w:rsidRPr="00365850">
        <w:rPr>
          <w:rFonts w:asciiTheme="minorHAnsi" w:hAnsiTheme="minorHAnsi" w:cstheme="minorHAnsi"/>
          <w:color w:val="685040"/>
          <w:sz w:val="22"/>
        </w:rPr>
        <w:t>.</w:t>
      </w:r>
    </w:p>
    <w:p w14:paraId="56EF1F6A" w14:textId="49744E46" w:rsidR="00053970" w:rsidRPr="00365850" w:rsidRDefault="00053970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3DC95FEA" w14:textId="50A76923" w:rsidR="00053970" w:rsidRPr="00365850" w:rsidRDefault="00053970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>___________________________________________________________________________</w:t>
      </w:r>
    </w:p>
    <w:p w14:paraId="2D8AC5ED" w14:textId="77777777" w:rsidR="005B1F9F" w:rsidRPr="00365850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3FD7CD72" w14:textId="3F8DD991" w:rsidR="005B1F9F" w:rsidRPr="00365850" w:rsidRDefault="005B1F9F" w:rsidP="009544B0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b/>
          <w:bCs/>
          <w:color w:val="685040"/>
          <w:sz w:val="24"/>
          <w:szCs w:val="24"/>
        </w:rPr>
      </w:pPr>
      <w:r w:rsidRPr="00365850">
        <w:rPr>
          <w:rFonts w:asciiTheme="minorHAnsi" w:hAnsiTheme="minorHAnsi" w:cstheme="minorHAnsi"/>
          <w:b/>
          <w:bCs/>
          <w:color w:val="685040"/>
          <w:sz w:val="24"/>
          <w:szCs w:val="24"/>
        </w:rPr>
        <w:t>Tipo de Pedido</w:t>
      </w:r>
    </w:p>
    <w:p w14:paraId="3FE06445" w14:textId="77777777" w:rsidR="00FB46C9" w:rsidRPr="00365850" w:rsidRDefault="00FB46C9" w:rsidP="009544B0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b/>
          <w:bCs/>
          <w:color w:val="685040"/>
          <w:sz w:val="22"/>
        </w:rPr>
      </w:pPr>
    </w:p>
    <w:p w14:paraId="0F549529" w14:textId="43619909" w:rsidR="009544B0" w:rsidRPr="005D4F23" w:rsidRDefault="005B1F9F" w:rsidP="0036585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>Direito de acesso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|prestação de informação sobre os dados pessoais que a </w:t>
      </w:r>
      <w:r w:rsidR="002D7048" w:rsidRPr="005D4F23">
        <w:rPr>
          <w:rFonts w:asciiTheme="minorHAnsi" w:hAnsiTheme="minorHAnsi" w:cstheme="minorHAnsi"/>
          <w:i/>
          <w:color w:val="0070C0"/>
          <w:sz w:val="22"/>
        </w:rPr>
        <w:t>FCiências.ID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detém a meu respeito e sobre o </w:t>
      </w:r>
      <w:proofErr w:type="spellStart"/>
      <w:r w:rsidRPr="005D4F23">
        <w:rPr>
          <w:rFonts w:asciiTheme="minorHAnsi" w:hAnsiTheme="minorHAnsi" w:cstheme="minorHAnsi"/>
          <w:color w:val="685040"/>
          <w:sz w:val="22"/>
        </w:rPr>
        <w:t>respetiv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 xml:space="preserve"> tratamento.</w:t>
      </w:r>
    </w:p>
    <w:p w14:paraId="654D8D96" w14:textId="6AAF4D10" w:rsidR="009544B0" w:rsidRPr="005D4F23" w:rsidRDefault="005B1F9F" w:rsidP="0036585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i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 xml:space="preserve">Direito de </w:t>
      </w:r>
      <w:proofErr w:type="spellStart"/>
      <w:r w:rsidRPr="005D4F23">
        <w:rPr>
          <w:rFonts w:asciiTheme="minorHAnsi" w:hAnsiTheme="minorHAnsi" w:cstheme="minorHAnsi"/>
          <w:b/>
          <w:color w:val="685040"/>
          <w:sz w:val="22"/>
        </w:rPr>
        <w:t>retificaçã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 xml:space="preserve"> | </w:t>
      </w:r>
      <w:proofErr w:type="spellStart"/>
      <w:r w:rsidRPr="005D4F23">
        <w:rPr>
          <w:rFonts w:asciiTheme="minorHAnsi" w:hAnsiTheme="minorHAnsi" w:cstheme="minorHAnsi"/>
          <w:color w:val="685040"/>
          <w:sz w:val="22"/>
        </w:rPr>
        <w:t>correçã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 xml:space="preserve">, </w:t>
      </w:r>
      <w:proofErr w:type="spellStart"/>
      <w:r w:rsidRPr="005D4F23">
        <w:rPr>
          <w:rFonts w:asciiTheme="minorHAnsi" w:hAnsiTheme="minorHAnsi" w:cstheme="minorHAnsi"/>
          <w:color w:val="685040"/>
          <w:sz w:val="22"/>
        </w:rPr>
        <w:t>atualizaçã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 xml:space="preserve"> ou inclusão de informação (que possa estar em falta) relativa à minha pessoa </w:t>
      </w:r>
      <w:r w:rsidRPr="005D4F23">
        <w:rPr>
          <w:rFonts w:asciiTheme="minorHAnsi" w:hAnsiTheme="minorHAnsi" w:cstheme="minorHAnsi"/>
          <w:i/>
          <w:color w:val="685040"/>
          <w:sz w:val="22"/>
        </w:rPr>
        <w:t xml:space="preserve">(por favor, indicar os dados </w:t>
      </w:r>
      <w:proofErr w:type="spellStart"/>
      <w:r w:rsidRPr="005D4F23">
        <w:rPr>
          <w:rFonts w:asciiTheme="minorHAnsi" w:hAnsiTheme="minorHAnsi" w:cstheme="minorHAnsi"/>
          <w:i/>
          <w:color w:val="685040"/>
          <w:sz w:val="22"/>
        </w:rPr>
        <w:t>atualizados</w:t>
      </w:r>
      <w:proofErr w:type="spellEnd"/>
      <w:r w:rsidRPr="005D4F23">
        <w:rPr>
          <w:rFonts w:asciiTheme="minorHAnsi" w:hAnsiTheme="minorHAnsi" w:cstheme="minorHAnsi"/>
          <w:i/>
          <w:color w:val="685040"/>
          <w:sz w:val="22"/>
        </w:rPr>
        <w:t>, com comprovativo, se necessário).</w:t>
      </w:r>
    </w:p>
    <w:p w14:paraId="33ABA452" w14:textId="1AE7B07E" w:rsidR="009544B0" w:rsidRPr="005D4F23" w:rsidRDefault="005B1F9F" w:rsidP="0036585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>Direito ao apagamento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| apagamento dos dados</w:t>
      </w:r>
      <w:r w:rsidRPr="005D4F23">
        <w:rPr>
          <w:rStyle w:val="FootnoteReference"/>
          <w:rFonts w:asciiTheme="minorHAnsi" w:hAnsiTheme="minorHAnsi" w:cstheme="minorHAnsi"/>
          <w:color w:val="000000" w:themeColor="text1"/>
          <w:sz w:val="22"/>
        </w:rPr>
        <w:footnoteReference w:id="1"/>
      </w:r>
    </w:p>
    <w:p w14:paraId="50511B33" w14:textId="1238C1E5" w:rsidR="009544B0" w:rsidRPr="005D4F23" w:rsidRDefault="005B1F9F" w:rsidP="0036585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>Direito à limitação do tratamento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| suspensão/cessação (temporária) do tratamento de dados</w:t>
      </w:r>
      <w:r w:rsidRPr="005D4F23">
        <w:rPr>
          <w:rStyle w:val="FootnoteReference"/>
          <w:rFonts w:asciiTheme="minorHAnsi" w:hAnsiTheme="minorHAnsi" w:cstheme="minorHAnsi"/>
          <w:color w:val="000000" w:themeColor="text1"/>
          <w:sz w:val="22"/>
        </w:rPr>
        <w:footnoteReference w:id="2"/>
      </w:r>
      <w:r w:rsidRPr="005D4F23">
        <w:rPr>
          <w:rFonts w:asciiTheme="minorHAnsi" w:hAnsiTheme="minorHAnsi" w:cstheme="minorHAnsi"/>
          <w:color w:val="685040"/>
          <w:sz w:val="22"/>
        </w:rPr>
        <w:t>.</w:t>
      </w:r>
    </w:p>
    <w:p w14:paraId="0908265E" w14:textId="74C70628" w:rsidR="009544B0" w:rsidRPr="005D4F23" w:rsidRDefault="005B1F9F" w:rsidP="0036585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>Direito de portabilidade dos dados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| disponibilização dos dados pessoais facultados por mim, em formato estruturado de uso corrente e de leitura automática, </w:t>
      </w:r>
      <w:r w:rsidR="00E36C49" w:rsidRPr="005D4F23">
        <w:rPr>
          <w:rFonts w:asciiTheme="minorHAnsi" w:hAnsiTheme="minorHAnsi" w:cstheme="minorHAnsi"/>
          <w:color w:val="685040"/>
          <w:sz w:val="22"/>
        </w:rPr>
        <w:t>de modo que</w:t>
      </w:r>
      <w:r w:rsidRPr="005D4F23">
        <w:rPr>
          <w:rFonts w:asciiTheme="minorHAnsi" w:hAnsiTheme="minorHAnsi" w:cstheme="minorHAnsi"/>
          <w:color w:val="685040"/>
          <w:sz w:val="22"/>
        </w:rPr>
        <w:t xml:space="preserve"> possam ser transmitidos a outro responsável </w:t>
      </w:r>
      <w:proofErr w:type="spellStart"/>
      <w:r w:rsidRPr="005D4F23">
        <w:rPr>
          <w:rFonts w:asciiTheme="minorHAnsi" w:hAnsiTheme="minorHAnsi" w:cstheme="minorHAnsi"/>
          <w:color w:val="685040"/>
          <w:sz w:val="22"/>
        </w:rPr>
        <w:t>pel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 xml:space="preserve"> tratamento.</w:t>
      </w:r>
    </w:p>
    <w:p w14:paraId="1103E69F" w14:textId="1C50F5AB" w:rsidR="005B1F9F" w:rsidRPr="005D4F23" w:rsidRDefault="005B1F9F" w:rsidP="009544B0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5D4F23">
        <w:rPr>
          <w:rFonts w:asciiTheme="minorHAnsi" w:hAnsiTheme="minorHAnsi" w:cstheme="minorHAnsi"/>
          <w:b/>
          <w:sz w:val="22"/>
        </w:rPr>
        <w:sym w:font="Wingdings 2" w:char="F0A3"/>
      </w:r>
      <w:r w:rsidRPr="005D4F23">
        <w:rPr>
          <w:rFonts w:asciiTheme="minorHAnsi" w:hAnsiTheme="minorHAnsi" w:cstheme="minorHAnsi"/>
          <w:color w:val="685040"/>
          <w:sz w:val="22"/>
        </w:rPr>
        <w:t xml:space="preserve">  </w:t>
      </w:r>
      <w:r w:rsidRPr="005D4F23">
        <w:rPr>
          <w:rFonts w:asciiTheme="minorHAnsi" w:hAnsiTheme="minorHAnsi" w:cstheme="minorHAnsi"/>
          <w:b/>
          <w:color w:val="685040"/>
          <w:sz w:val="22"/>
        </w:rPr>
        <w:t xml:space="preserve">Direito de oposição </w:t>
      </w:r>
      <w:r w:rsidRPr="005D4F23">
        <w:rPr>
          <w:rFonts w:asciiTheme="minorHAnsi" w:hAnsiTheme="minorHAnsi" w:cstheme="minorHAnsi"/>
          <w:color w:val="685040"/>
          <w:sz w:val="22"/>
        </w:rPr>
        <w:t>| oposição ou revogação de consentimento para tratamento</w:t>
      </w:r>
      <w:r w:rsidR="00EF7B31" w:rsidRPr="005D4F23">
        <w:rPr>
          <w:rFonts w:asciiTheme="minorHAnsi" w:hAnsiTheme="minorHAnsi" w:cstheme="minorHAnsi"/>
          <w:color w:val="685040"/>
          <w:sz w:val="22"/>
        </w:rPr>
        <w:t xml:space="preserve">(s) de dados </w:t>
      </w:r>
      <w:proofErr w:type="spellStart"/>
      <w:r w:rsidR="00EF7B31" w:rsidRPr="005D4F23">
        <w:rPr>
          <w:rFonts w:asciiTheme="minorHAnsi" w:hAnsiTheme="minorHAnsi" w:cstheme="minorHAnsi"/>
          <w:color w:val="685040"/>
          <w:sz w:val="22"/>
        </w:rPr>
        <w:t>efetuado</w:t>
      </w:r>
      <w:proofErr w:type="spellEnd"/>
      <w:r w:rsidRPr="005D4F23">
        <w:rPr>
          <w:rFonts w:asciiTheme="minorHAnsi" w:hAnsiTheme="minorHAnsi" w:cstheme="minorHAnsi"/>
          <w:color w:val="685040"/>
          <w:sz w:val="22"/>
        </w:rPr>
        <w:t>(s) com base nesse fundamento.</w:t>
      </w:r>
    </w:p>
    <w:p w14:paraId="5DB30979" w14:textId="77777777" w:rsidR="005B1F9F" w:rsidRPr="00365850" w:rsidRDefault="005B1F9F" w:rsidP="009544B0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1E5050D6" w14:textId="77777777" w:rsidR="005D4F23" w:rsidRDefault="005D4F23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</w:p>
    <w:p w14:paraId="387F4B23" w14:textId="32C3D85E" w:rsidR="005B1F9F" w:rsidRPr="00365850" w:rsidRDefault="005B1F9F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  <w:r w:rsidRPr="00365850">
        <w:rPr>
          <w:rFonts w:asciiTheme="minorHAnsi" w:hAnsiTheme="minorHAnsi" w:cstheme="minorHAnsi"/>
          <w:b/>
          <w:bCs/>
          <w:color w:val="685040"/>
          <w:sz w:val="22"/>
        </w:rPr>
        <w:lastRenderedPageBreak/>
        <w:t xml:space="preserve">Nome completo </w:t>
      </w:r>
      <w:r w:rsidR="001F4EF2" w:rsidRPr="00365850">
        <w:rPr>
          <w:rFonts w:asciiTheme="minorHAnsi" w:hAnsiTheme="minorHAnsi" w:cstheme="minorHAnsi"/>
          <w:b/>
          <w:bCs/>
          <w:color w:val="685040"/>
          <w:sz w:val="22"/>
        </w:rPr>
        <w:t xml:space="preserve">do </w:t>
      </w: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titular dos dados:</w:t>
      </w:r>
    </w:p>
    <w:tbl>
      <w:tblPr>
        <w:tblStyle w:val="TableGrid"/>
        <w:tblW w:w="0" w:type="auto"/>
        <w:tblInd w:w="360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7"/>
      </w:tblGrid>
      <w:tr w:rsidR="003B41A1" w:rsidRPr="00365850" w14:paraId="24704C55" w14:textId="77777777" w:rsidTr="003B41A1">
        <w:tc>
          <w:tcPr>
            <w:tcW w:w="9017" w:type="dxa"/>
            <w:shd w:val="clear" w:color="auto" w:fill="DEEAF6" w:themeFill="accent1" w:themeFillTint="33"/>
          </w:tcPr>
          <w:p w14:paraId="67A0F1FC" w14:textId="7F715EFC" w:rsidR="003B41A1" w:rsidRPr="00365850" w:rsidRDefault="003B41A1" w:rsidP="00365850">
            <w:pPr>
              <w:pStyle w:val="ListParagraph"/>
              <w:spacing w:line="360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6ABE1DF4" w14:textId="1BDD75E9" w:rsidR="005B1F9F" w:rsidRPr="00365850" w:rsidRDefault="005B1F9F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color w:val="685040"/>
          <w:sz w:val="22"/>
        </w:rPr>
      </w:pPr>
    </w:p>
    <w:p w14:paraId="1A901B92" w14:textId="77777777" w:rsidR="005B1F9F" w:rsidRPr="00365850" w:rsidRDefault="005B1F9F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Nome de quem apresenta o pedido (anexar procuração que confere esses poderes):</w:t>
      </w:r>
    </w:p>
    <w:tbl>
      <w:tblPr>
        <w:tblStyle w:val="TableGrid"/>
        <w:tblW w:w="0" w:type="auto"/>
        <w:tblInd w:w="360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7"/>
      </w:tblGrid>
      <w:tr w:rsidR="003B41A1" w:rsidRPr="00365850" w14:paraId="00BF39C8" w14:textId="77777777" w:rsidTr="003B41A1">
        <w:tc>
          <w:tcPr>
            <w:tcW w:w="9017" w:type="dxa"/>
            <w:shd w:val="clear" w:color="auto" w:fill="DEEAF6" w:themeFill="accent1" w:themeFillTint="33"/>
          </w:tcPr>
          <w:p w14:paraId="5D221CFF" w14:textId="77777777" w:rsidR="003B41A1" w:rsidRPr="00365850" w:rsidRDefault="003B41A1" w:rsidP="00365850">
            <w:pPr>
              <w:pStyle w:val="ListParagraph"/>
              <w:spacing w:line="360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2811B17C" w14:textId="77777777" w:rsidR="005B1F9F" w:rsidRPr="00365850" w:rsidRDefault="005B1F9F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i/>
          <w:color w:val="685040"/>
          <w:sz w:val="22"/>
        </w:rPr>
      </w:pPr>
    </w:p>
    <w:p w14:paraId="49D2A99A" w14:textId="77777777" w:rsidR="005B1F9F" w:rsidRPr="00365850" w:rsidRDefault="005B1F9F" w:rsidP="00365850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Endereço para resposta (email ou postal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017"/>
      </w:tblGrid>
      <w:tr w:rsidR="003B41A1" w:rsidRPr="00365850" w14:paraId="6E8E7C92" w14:textId="77777777" w:rsidTr="003B41A1">
        <w:tc>
          <w:tcPr>
            <w:tcW w:w="9017" w:type="dxa"/>
            <w:shd w:val="clear" w:color="auto" w:fill="DEEAF6" w:themeFill="accent1" w:themeFillTint="33"/>
          </w:tcPr>
          <w:p w14:paraId="5E11DE6A" w14:textId="77777777" w:rsidR="003B41A1" w:rsidRPr="00365850" w:rsidRDefault="003B41A1" w:rsidP="00365850">
            <w:pPr>
              <w:pStyle w:val="ListParagraph"/>
              <w:spacing w:line="360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4570CD8F" w14:textId="42AEF779" w:rsidR="005B1F9F" w:rsidRDefault="005B1F9F" w:rsidP="00365850">
      <w:pPr>
        <w:pStyle w:val="ListParagraph"/>
        <w:spacing w:line="276" w:lineRule="auto"/>
        <w:ind w:left="360"/>
        <w:rPr>
          <w:rFonts w:asciiTheme="minorHAnsi" w:hAnsiTheme="minorHAnsi" w:cstheme="minorHAnsi"/>
          <w:color w:val="685040"/>
          <w:sz w:val="22"/>
        </w:rPr>
      </w:pPr>
    </w:p>
    <w:p w14:paraId="2C6E323C" w14:textId="72368BC2" w:rsidR="005D4F23" w:rsidRDefault="00365850" w:rsidP="005D4F23">
      <w:pPr>
        <w:pStyle w:val="ListParagraph"/>
        <w:ind w:left="357"/>
        <w:rPr>
          <w:rFonts w:asciiTheme="minorHAnsi" w:hAnsiTheme="minorHAnsi" w:cstheme="minorHAnsi"/>
          <w:b/>
          <w:bCs/>
          <w:color w:val="685040"/>
          <w:sz w:val="22"/>
        </w:rPr>
      </w:pPr>
      <w:r>
        <w:rPr>
          <w:rFonts w:asciiTheme="minorHAnsi" w:hAnsiTheme="minorHAnsi" w:cstheme="minorHAnsi"/>
          <w:b/>
          <w:bCs/>
          <w:color w:val="685040"/>
          <w:sz w:val="22"/>
        </w:rPr>
        <w:t>Critérios para verificação de identidade (morada completa, telefone, NIF, …</w:t>
      </w: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)</w:t>
      </w:r>
      <w:r>
        <w:rPr>
          <w:rFonts w:asciiTheme="minorHAnsi" w:hAnsiTheme="minorHAnsi" w:cstheme="minorHAnsi"/>
          <w:b/>
          <w:bCs/>
          <w:color w:val="685040"/>
          <w:sz w:val="22"/>
        </w:rPr>
        <w:t xml:space="preserve"> </w:t>
      </w:r>
      <w:r w:rsidR="005D4F23">
        <w:rPr>
          <w:rFonts w:asciiTheme="minorHAnsi" w:hAnsiTheme="minorHAnsi" w:cstheme="minorHAnsi"/>
          <w:b/>
          <w:bCs/>
          <w:color w:val="685040"/>
          <w:sz w:val="22"/>
        </w:rPr>
        <w:t>do conhecimento de</w:t>
      </w:r>
    </w:p>
    <w:p w14:paraId="5F3B83D9" w14:textId="319C931B" w:rsidR="00365850" w:rsidRPr="00365850" w:rsidRDefault="00365850" w:rsidP="005D4F23">
      <w:pPr>
        <w:pStyle w:val="ListParagraph"/>
        <w:ind w:left="357"/>
        <w:rPr>
          <w:rFonts w:asciiTheme="minorHAnsi" w:hAnsiTheme="minorHAnsi" w:cstheme="minorHAnsi"/>
          <w:b/>
          <w:bCs/>
          <w:color w:val="685040"/>
          <w:sz w:val="22"/>
        </w:rPr>
      </w:pPr>
      <w:r>
        <w:rPr>
          <w:rFonts w:asciiTheme="minorHAnsi" w:hAnsiTheme="minorHAnsi" w:cstheme="minorHAnsi"/>
          <w:b/>
          <w:bCs/>
          <w:color w:val="685040"/>
          <w:sz w:val="22"/>
        </w:rPr>
        <w:t>FCiências.ID</w:t>
      </w: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017"/>
      </w:tblGrid>
      <w:tr w:rsidR="00365850" w:rsidRPr="00365850" w14:paraId="2D172A57" w14:textId="77777777" w:rsidTr="007A3EC9">
        <w:tc>
          <w:tcPr>
            <w:tcW w:w="9017" w:type="dxa"/>
            <w:shd w:val="clear" w:color="auto" w:fill="DEEAF6" w:themeFill="accent1" w:themeFillTint="33"/>
          </w:tcPr>
          <w:p w14:paraId="093E10CC" w14:textId="59F7841D" w:rsidR="005D4F23" w:rsidRPr="00365850" w:rsidRDefault="005D4F23" w:rsidP="00365850">
            <w:pPr>
              <w:pStyle w:val="ListParagraph"/>
              <w:spacing w:line="360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4D40D4FC" w14:textId="77777777" w:rsidR="005B1F9F" w:rsidRPr="00365850" w:rsidRDefault="005B1F9F" w:rsidP="00365850">
      <w:pPr>
        <w:spacing w:line="259" w:lineRule="auto"/>
        <w:rPr>
          <w:rFonts w:asciiTheme="minorHAnsi" w:hAnsiTheme="minorHAnsi" w:cstheme="minorHAnsi"/>
          <w:color w:val="685040"/>
          <w:sz w:val="22"/>
        </w:rPr>
      </w:pPr>
    </w:p>
    <w:p w14:paraId="4B37ABBA" w14:textId="62698230" w:rsidR="005B1F9F" w:rsidRPr="00365850" w:rsidRDefault="005B1F9F" w:rsidP="00365850">
      <w:pPr>
        <w:pStyle w:val="ListParagraph"/>
        <w:spacing w:line="276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Por favor, descreva e justifique o seu pedido:</w:t>
      </w:r>
    </w:p>
    <w:tbl>
      <w:tblPr>
        <w:tblStyle w:val="TableGrid"/>
        <w:tblW w:w="0" w:type="auto"/>
        <w:tblInd w:w="360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7"/>
      </w:tblGrid>
      <w:tr w:rsidR="003B41A1" w:rsidRPr="00365850" w14:paraId="733EB0DC" w14:textId="77777777" w:rsidTr="003B41A1">
        <w:tc>
          <w:tcPr>
            <w:tcW w:w="9017" w:type="dxa"/>
            <w:shd w:val="clear" w:color="auto" w:fill="DEEAF6" w:themeFill="accent1" w:themeFillTint="33"/>
          </w:tcPr>
          <w:p w14:paraId="62B6FA32" w14:textId="7777777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  <w:p w14:paraId="14C5D9A6" w14:textId="7777777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  <w:p w14:paraId="5703C63A" w14:textId="7777777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  <w:p w14:paraId="48B56DB6" w14:textId="46D8869F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1457FC04" w14:textId="77777777" w:rsidR="003B41A1" w:rsidRPr="00365850" w:rsidRDefault="003B41A1" w:rsidP="00365850">
      <w:pPr>
        <w:pStyle w:val="ListParagraph"/>
        <w:spacing w:line="276" w:lineRule="auto"/>
        <w:ind w:left="360"/>
        <w:rPr>
          <w:rFonts w:asciiTheme="minorHAnsi" w:hAnsiTheme="minorHAnsi" w:cstheme="minorHAnsi"/>
          <w:b/>
          <w:bCs/>
          <w:color w:val="685040"/>
          <w:sz w:val="22"/>
        </w:rPr>
      </w:pPr>
    </w:p>
    <w:p w14:paraId="5D2B5493" w14:textId="77777777" w:rsidR="003B41A1" w:rsidRPr="00365850" w:rsidRDefault="005F5B7E" w:rsidP="00365850">
      <w:pPr>
        <w:pStyle w:val="ListParagraph"/>
        <w:spacing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b/>
          <w:bCs/>
          <w:color w:val="685040"/>
          <w:sz w:val="22"/>
        </w:rPr>
        <w:t>Documentos que fundamentam o pe</w:t>
      </w:r>
      <w:r w:rsidR="00CF2D72" w:rsidRPr="00365850">
        <w:rPr>
          <w:rFonts w:asciiTheme="minorHAnsi" w:hAnsiTheme="minorHAnsi" w:cstheme="minorHAnsi"/>
          <w:b/>
          <w:bCs/>
          <w:color w:val="685040"/>
          <w:sz w:val="22"/>
        </w:rPr>
        <w:t>dido</w:t>
      </w:r>
      <w:r w:rsidR="00C2464C" w:rsidRPr="00365850">
        <w:rPr>
          <w:rFonts w:asciiTheme="minorHAnsi" w:hAnsiTheme="minorHAnsi" w:cstheme="minorHAnsi"/>
          <w:b/>
          <w:bCs/>
          <w:color w:val="685040"/>
          <w:sz w:val="22"/>
        </w:rPr>
        <w:t xml:space="preserve"> </w:t>
      </w:r>
      <w:r w:rsidR="00C2464C" w:rsidRPr="00365850">
        <w:rPr>
          <w:rFonts w:asciiTheme="minorHAnsi" w:hAnsiTheme="minorHAnsi" w:cstheme="minorHAnsi"/>
          <w:i/>
          <w:iCs/>
          <w:color w:val="685040"/>
          <w:sz w:val="16"/>
          <w:szCs w:val="16"/>
        </w:rPr>
        <w:t>(se aplicável)</w:t>
      </w:r>
      <w:r w:rsidR="00CF2D72" w:rsidRPr="00365850">
        <w:rPr>
          <w:rFonts w:asciiTheme="minorHAnsi" w:hAnsiTheme="minorHAnsi" w:cstheme="minorHAnsi"/>
          <w:color w:val="685040"/>
          <w:sz w:val="22"/>
        </w:rPr>
        <w:t xml:space="preserve">: </w:t>
      </w:r>
    </w:p>
    <w:tbl>
      <w:tblPr>
        <w:tblStyle w:val="TableGrid"/>
        <w:tblW w:w="0" w:type="auto"/>
        <w:tblInd w:w="360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17"/>
      </w:tblGrid>
      <w:tr w:rsidR="003B41A1" w:rsidRPr="00365850" w14:paraId="29A1F082" w14:textId="77777777" w:rsidTr="003B41A1">
        <w:tc>
          <w:tcPr>
            <w:tcW w:w="9017" w:type="dxa"/>
            <w:shd w:val="clear" w:color="auto" w:fill="DEEAF6" w:themeFill="accent1" w:themeFillTint="33"/>
          </w:tcPr>
          <w:p w14:paraId="683A4E52" w14:textId="7777777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  <w:p w14:paraId="4608F6CB" w14:textId="7777777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  <w:p w14:paraId="0AF9BBAF" w14:textId="1FDB95A7" w:rsidR="003B41A1" w:rsidRPr="00365850" w:rsidRDefault="003B41A1" w:rsidP="00365850">
            <w:pPr>
              <w:pStyle w:val="ListParagraph"/>
              <w:spacing w:line="276" w:lineRule="auto"/>
              <w:ind w:left="0"/>
              <w:rPr>
                <w:rFonts w:asciiTheme="minorHAnsi" w:hAnsiTheme="minorHAnsi" w:cstheme="minorHAnsi"/>
                <w:color w:val="685040"/>
                <w:sz w:val="22"/>
              </w:rPr>
            </w:pPr>
          </w:p>
        </w:tc>
      </w:tr>
    </w:tbl>
    <w:p w14:paraId="0D39E36F" w14:textId="77777777" w:rsidR="002E1F0D" w:rsidRPr="00365850" w:rsidRDefault="002E1F0D" w:rsidP="00365850">
      <w:pPr>
        <w:pStyle w:val="ListParagraph"/>
        <w:spacing w:line="276" w:lineRule="auto"/>
        <w:ind w:left="360"/>
        <w:rPr>
          <w:rFonts w:asciiTheme="minorHAnsi" w:hAnsiTheme="minorHAnsi" w:cstheme="minorHAnsi"/>
          <w:b/>
          <w:color w:val="685040"/>
          <w:sz w:val="22"/>
        </w:rPr>
      </w:pPr>
    </w:p>
    <w:p w14:paraId="35CB22BF" w14:textId="6875E0B1" w:rsidR="005B1F9F" w:rsidRPr="00365850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b/>
          <w:color w:val="685040"/>
          <w:sz w:val="22"/>
        </w:rPr>
      </w:pPr>
      <w:r w:rsidRPr="00365850">
        <w:rPr>
          <w:rFonts w:asciiTheme="minorHAnsi" w:hAnsiTheme="minorHAnsi" w:cstheme="minorHAnsi"/>
          <w:b/>
          <w:color w:val="685040"/>
          <w:sz w:val="22"/>
        </w:rPr>
        <w:t>Prova de identidade disponibilizada:</w:t>
      </w:r>
    </w:p>
    <w:p w14:paraId="5134F259" w14:textId="77777777" w:rsidR="002E1F0D" w:rsidRPr="00365850" w:rsidRDefault="002E1F0D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b/>
          <w:color w:val="685040"/>
          <w:sz w:val="22"/>
        </w:rPr>
      </w:pPr>
    </w:p>
    <w:p w14:paraId="33412EEB" w14:textId="6702AE7B" w:rsidR="005B1F9F" w:rsidRPr="00365850" w:rsidRDefault="003B41A1" w:rsidP="005B1F9F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</w:rPr>
        <w:sym w:font="Wingdings 2" w:char="F0A3"/>
      </w:r>
      <w:r w:rsidR="005B1F9F" w:rsidRPr="00365850">
        <w:rPr>
          <w:rFonts w:asciiTheme="minorHAnsi" w:hAnsiTheme="minorHAnsi" w:cstheme="minorHAnsi"/>
          <w:color w:val="685040"/>
          <w:sz w:val="22"/>
        </w:rPr>
        <w:t xml:space="preserve">  </w:t>
      </w:r>
      <w:r w:rsidR="005B1F9F" w:rsidRPr="00365850">
        <w:rPr>
          <w:rFonts w:asciiTheme="minorHAnsi" w:hAnsiTheme="minorHAnsi" w:cstheme="minorHAnsi"/>
          <w:b/>
          <w:color w:val="685040"/>
          <w:sz w:val="22"/>
        </w:rPr>
        <w:t xml:space="preserve">Cartão de Cidadão </w:t>
      </w:r>
      <w:r w:rsidR="005B1F9F" w:rsidRPr="00365850">
        <w:rPr>
          <w:rFonts w:asciiTheme="minorHAnsi" w:hAnsiTheme="minorHAnsi" w:cstheme="minorHAnsi"/>
          <w:color w:val="685040"/>
          <w:sz w:val="22"/>
        </w:rPr>
        <w:t>(autorizo o tratamento da cópia do C.C. para verificação</w:t>
      </w:r>
      <w:r w:rsidR="00DB7122" w:rsidRPr="00365850">
        <w:rPr>
          <w:rFonts w:asciiTheme="minorHAnsi" w:hAnsiTheme="minorHAnsi" w:cstheme="minorHAnsi"/>
          <w:color w:val="685040"/>
          <w:sz w:val="22"/>
        </w:rPr>
        <w:t xml:space="preserve"> </w:t>
      </w:r>
      <w:r w:rsidR="005B1F9F" w:rsidRPr="00365850">
        <w:rPr>
          <w:rFonts w:asciiTheme="minorHAnsi" w:hAnsiTheme="minorHAnsi" w:cstheme="minorHAnsi"/>
          <w:color w:val="685040"/>
          <w:sz w:val="22"/>
        </w:rPr>
        <w:t>/</w:t>
      </w:r>
      <w:r w:rsidR="00DB7122" w:rsidRPr="00365850">
        <w:rPr>
          <w:rFonts w:asciiTheme="minorHAnsi" w:hAnsiTheme="minorHAnsi" w:cstheme="minorHAnsi"/>
          <w:color w:val="685040"/>
          <w:sz w:val="22"/>
        </w:rPr>
        <w:t xml:space="preserve"> </w:t>
      </w:r>
      <w:r w:rsidR="005B1F9F" w:rsidRPr="00365850">
        <w:rPr>
          <w:rFonts w:asciiTheme="minorHAnsi" w:hAnsiTheme="minorHAnsi" w:cstheme="minorHAnsi"/>
          <w:color w:val="685040"/>
          <w:sz w:val="22"/>
        </w:rPr>
        <w:t xml:space="preserve">confirmação de identidade por parte da </w:t>
      </w:r>
      <w:r w:rsidR="002D7048" w:rsidRPr="00365850">
        <w:rPr>
          <w:rFonts w:asciiTheme="minorHAnsi" w:hAnsiTheme="minorHAnsi" w:cstheme="minorHAnsi"/>
          <w:i/>
          <w:color w:val="0070C0"/>
          <w:sz w:val="22"/>
        </w:rPr>
        <w:t>FCiências.ID</w:t>
      </w:r>
      <w:r w:rsidR="005B1F9F" w:rsidRPr="00365850">
        <w:rPr>
          <w:rFonts w:asciiTheme="minorHAnsi" w:hAnsiTheme="minorHAnsi" w:cstheme="minorHAnsi"/>
          <w:color w:val="685040"/>
          <w:sz w:val="22"/>
        </w:rPr>
        <w:t>)</w:t>
      </w:r>
    </w:p>
    <w:p w14:paraId="66B1ABC9" w14:textId="77777777" w:rsidR="005B1F9F" w:rsidRPr="00365850" w:rsidRDefault="005B1F9F" w:rsidP="005B1F9F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</w:rPr>
        <w:sym w:font="Wingdings 2" w:char="F0A3"/>
      </w:r>
      <w:r w:rsidRPr="00365850">
        <w:rPr>
          <w:rFonts w:asciiTheme="minorHAnsi" w:hAnsiTheme="minorHAnsi" w:cstheme="minorHAnsi"/>
          <w:color w:val="685040"/>
          <w:sz w:val="22"/>
        </w:rPr>
        <w:t xml:space="preserve">  </w:t>
      </w:r>
      <w:r w:rsidRPr="00365850">
        <w:rPr>
          <w:rFonts w:asciiTheme="minorHAnsi" w:hAnsiTheme="minorHAnsi" w:cstheme="minorHAnsi"/>
          <w:b/>
          <w:color w:val="685040"/>
          <w:sz w:val="22"/>
        </w:rPr>
        <w:t>Passaporte</w:t>
      </w:r>
    </w:p>
    <w:p w14:paraId="4918239F" w14:textId="77777777" w:rsidR="005B1F9F" w:rsidRPr="00365850" w:rsidRDefault="005B1F9F" w:rsidP="005B1F9F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b/>
          <w:color w:val="685040"/>
          <w:sz w:val="22"/>
        </w:rPr>
      </w:pPr>
      <w:r w:rsidRPr="00365850">
        <w:rPr>
          <w:rFonts w:asciiTheme="minorHAnsi" w:hAnsiTheme="minorHAnsi" w:cstheme="minorHAnsi"/>
        </w:rPr>
        <w:sym w:font="Wingdings 2" w:char="F0A3"/>
      </w:r>
      <w:r w:rsidRPr="00365850">
        <w:rPr>
          <w:rFonts w:asciiTheme="minorHAnsi" w:hAnsiTheme="minorHAnsi" w:cstheme="minorHAnsi"/>
          <w:color w:val="685040"/>
          <w:sz w:val="22"/>
        </w:rPr>
        <w:t xml:space="preserve">  </w:t>
      </w:r>
      <w:r w:rsidRPr="00365850">
        <w:rPr>
          <w:rFonts w:asciiTheme="minorHAnsi" w:hAnsiTheme="minorHAnsi" w:cstheme="minorHAnsi"/>
          <w:b/>
          <w:color w:val="685040"/>
          <w:sz w:val="22"/>
        </w:rPr>
        <w:t>Carta de condução</w:t>
      </w:r>
    </w:p>
    <w:p w14:paraId="3E1B704A" w14:textId="77777777" w:rsidR="005B1F9F" w:rsidRPr="00365850" w:rsidRDefault="005B1F9F" w:rsidP="005B1F9F">
      <w:pPr>
        <w:pStyle w:val="ListParagraph"/>
        <w:spacing w:after="160" w:line="276" w:lineRule="auto"/>
        <w:ind w:left="360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</w:rPr>
        <w:sym w:font="Wingdings 2" w:char="F0A3"/>
      </w:r>
      <w:r w:rsidRPr="00365850">
        <w:rPr>
          <w:rFonts w:asciiTheme="minorHAnsi" w:hAnsiTheme="minorHAnsi" w:cstheme="minorHAnsi"/>
          <w:color w:val="685040"/>
          <w:sz w:val="22"/>
        </w:rPr>
        <w:t xml:space="preserve">  </w:t>
      </w:r>
      <w:r w:rsidRPr="00365850">
        <w:rPr>
          <w:rFonts w:asciiTheme="minorHAnsi" w:hAnsiTheme="minorHAnsi" w:cstheme="minorHAnsi"/>
          <w:b/>
          <w:color w:val="685040"/>
          <w:sz w:val="22"/>
        </w:rPr>
        <w:t>Outro __________________________________________________________________</w:t>
      </w:r>
    </w:p>
    <w:p w14:paraId="3DAFA571" w14:textId="77777777" w:rsidR="005B1F9F" w:rsidRPr="00365850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166AC2BC" w14:textId="3EF3B25A" w:rsidR="005B1F9F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>Com os melhores cumprimentos</w:t>
      </w:r>
    </w:p>
    <w:p w14:paraId="260DF359" w14:textId="77777777" w:rsidR="00365850" w:rsidRPr="00365850" w:rsidRDefault="00365850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18BD623E" w14:textId="77777777" w:rsidR="005B1F9F" w:rsidRPr="00365850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</w:p>
    <w:p w14:paraId="346EA3FD" w14:textId="77777777" w:rsidR="005B1F9F" w:rsidRPr="00365850" w:rsidRDefault="005B1F9F" w:rsidP="005B1F9F">
      <w:pPr>
        <w:pStyle w:val="ListParagraph"/>
        <w:spacing w:line="276" w:lineRule="auto"/>
        <w:ind w:left="360"/>
        <w:jc w:val="both"/>
        <w:rPr>
          <w:rFonts w:asciiTheme="minorHAnsi" w:hAnsiTheme="minorHAnsi" w:cstheme="minorHAnsi"/>
          <w:color w:val="685040"/>
          <w:sz w:val="22"/>
        </w:rPr>
      </w:pPr>
      <w:r w:rsidRPr="00365850">
        <w:rPr>
          <w:rFonts w:asciiTheme="minorHAnsi" w:hAnsiTheme="minorHAnsi" w:cstheme="minorHAnsi"/>
          <w:color w:val="685040"/>
          <w:sz w:val="22"/>
        </w:rPr>
        <w:t>Assinatura: _____________________________________   Data: ____/____/________</w:t>
      </w:r>
    </w:p>
    <w:p w14:paraId="010E9C5B" w14:textId="720B5202" w:rsidR="00187BC7" w:rsidRPr="00365850" w:rsidRDefault="00187BC7" w:rsidP="005B1F9F">
      <w:pPr>
        <w:spacing w:after="120" w:line="320" w:lineRule="exact"/>
        <w:rPr>
          <w:rFonts w:asciiTheme="minorHAnsi" w:hAnsiTheme="minorHAnsi" w:cstheme="minorHAnsi"/>
          <w:color w:val="685040"/>
          <w:sz w:val="22"/>
        </w:rPr>
      </w:pPr>
    </w:p>
    <w:p w14:paraId="3BD30DED" w14:textId="773097E3" w:rsidR="00870657" w:rsidRDefault="00870657" w:rsidP="00187BC7">
      <w:pPr>
        <w:spacing w:after="200" w:line="276" w:lineRule="auto"/>
        <w:rPr>
          <w:rFonts w:asciiTheme="minorHAnsi" w:hAnsiTheme="minorHAnsi" w:cstheme="minorHAnsi"/>
          <w:color w:val="685040"/>
          <w:sz w:val="22"/>
        </w:rPr>
      </w:pPr>
    </w:p>
    <w:p w14:paraId="1E3FC538" w14:textId="46F6E4BE" w:rsidR="00365850" w:rsidRPr="005D4F23" w:rsidRDefault="005D4F23" w:rsidP="005D4F23">
      <w:pPr>
        <w:spacing w:after="200" w:line="276" w:lineRule="auto"/>
        <w:jc w:val="center"/>
        <w:rPr>
          <w:rFonts w:asciiTheme="minorHAnsi" w:hAnsiTheme="minorHAnsi" w:cstheme="minorHAnsi"/>
          <w:b/>
          <w:bCs/>
          <w:color w:val="C00000"/>
          <w:sz w:val="24"/>
          <w:szCs w:val="24"/>
        </w:rPr>
      </w:pPr>
      <w:r w:rsidRPr="005D4F23">
        <w:rPr>
          <w:rFonts w:asciiTheme="minorHAnsi" w:hAnsiTheme="minorHAnsi" w:cstheme="minorHAnsi"/>
          <w:b/>
          <w:bCs/>
          <w:color w:val="C00000"/>
          <w:sz w:val="24"/>
          <w:szCs w:val="24"/>
        </w:rPr>
        <w:t xml:space="preserve">PREENCHA E ENVIE POR E-MAIL PARA </w:t>
      </w:r>
      <w:hyperlink r:id="rId12" w:history="1">
        <w:r w:rsidRPr="005D4F23">
          <w:rPr>
            <w:rStyle w:val="Strong"/>
            <w:rFonts w:asciiTheme="minorHAnsi" w:hAnsiTheme="minorHAnsi" w:cstheme="minorHAnsi"/>
            <w:b w:val="0"/>
            <w:bCs w:val="0"/>
            <w:color w:val="C00000"/>
            <w:sz w:val="24"/>
            <w:szCs w:val="24"/>
          </w:rPr>
          <w:t>fciencias.id@fciencias-id.pt</w:t>
        </w:r>
      </w:hyperlink>
    </w:p>
    <w:sectPr w:rsidR="00365850" w:rsidRPr="005D4F23" w:rsidSect="00365850">
      <w:headerReference w:type="default" r:id="rId13"/>
      <w:footerReference w:type="default" r:id="rId14"/>
      <w:pgSz w:w="11907" w:h="16840" w:code="9"/>
      <w:pgMar w:top="1701" w:right="851" w:bottom="1440" w:left="851" w:header="709" w:footer="2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C974E" w14:textId="77777777" w:rsidR="00FB740E" w:rsidRDefault="00FB740E">
      <w:r>
        <w:separator/>
      </w:r>
    </w:p>
  </w:endnote>
  <w:endnote w:type="continuationSeparator" w:id="0">
    <w:p w14:paraId="2B5B04D8" w14:textId="77777777" w:rsidR="00FB740E" w:rsidRDefault="00FB7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 Vet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21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486"/>
      <w:gridCol w:w="1347"/>
      <w:gridCol w:w="3688"/>
    </w:tblGrid>
    <w:tr w:rsidR="006407A8" w:rsidRPr="006C2AAF" w14:paraId="05DEB54C" w14:textId="77777777" w:rsidTr="00D41357">
      <w:trPr>
        <w:trHeight w:val="277"/>
      </w:trPr>
      <w:tc>
        <w:tcPr>
          <w:tcW w:w="4486" w:type="dxa"/>
        </w:tcPr>
        <w:p w14:paraId="770C4215" w14:textId="6DC850C6" w:rsidR="006407A8" w:rsidRPr="006C2AAF" w:rsidRDefault="006407A8" w:rsidP="00F0560B">
          <w:pPr>
            <w:tabs>
              <w:tab w:val="left" w:pos="4253"/>
              <w:tab w:val="right" w:pos="9203"/>
            </w:tabs>
            <w:rPr>
              <w:color w:val="404040"/>
              <w:sz w:val="16"/>
              <w:szCs w:val="16"/>
            </w:rPr>
          </w:pPr>
          <w:r w:rsidRPr="006C2AAF">
            <w:rPr>
              <w:i/>
              <w:color w:val="404040"/>
              <w:sz w:val="16"/>
              <w:szCs w:val="16"/>
            </w:rPr>
            <w:t>Versão</w:t>
          </w:r>
          <w:r w:rsidRPr="006C2AAF">
            <w:rPr>
              <w:b/>
              <w:i/>
              <w:color w:val="404040"/>
              <w:sz w:val="16"/>
              <w:szCs w:val="16"/>
            </w:rPr>
            <w:t xml:space="preserve"> </w:t>
          </w:r>
          <w:r>
            <w:rPr>
              <w:color w:val="404040"/>
              <w:sz w:val="16"/>
              <w:szCs w:val="16"/>
            </w:rPr>
            <w:t xml:space="preserve">1.0 de </w:t>
          </w:r>
          <w:r w:rsidR="00365850">
            <w:rPr>
              <w:color w:val="404040"/>
              <w:sz w:val="16"/>
              <w:szCs w:val="16"/>
            </w:rPr>
            <w:t>3</w:t>
          </w:r>
          <w:r w:rsidRPr="006C2AAF">
            <w:rPr>
              <w:color w:val="404040"/>
              <w:sz w:val="16"/>
              <w:szCs w:val="16"/>
            </w:rPr>
            <w:t>/</w:t>
          </w:r>
          <w:r w:rsidR="00365850">
            <w:rPr>
              <w:color w:val="404040"/>
              <w:sz w:val="16"/>
              <w:szCs w:val="16"/>
            </w:rPr>
            <w:t>3</w:t>
          </w:r>
          <w:r w:rsidRPr="006C2AAF">
            <w:rPr>
              <w:color w:val="404040"/>
              <w:sz w:val="16"/>
              <w:szCs w:val="16"/>
            </w:rPr>
            <w:t>/</w:t>
          </w:r>
          <w:r w:rsidR="00C910CF">
            <w:rPr>
              <w:color w:val="404040"/>
              <w:sz w:val="16"/>
              <w:szCs w:val="16"/>
            </w:rPr>
            <w:t>202</w:t>
          </w:r>
          <w:r w:rsidR="00365850">
            <w:rPr>
              <w:color w:val="404040"/>
              <w:sz w:val="16"/>
              <w:szCs w:val="16"/>
            </w:rPr>
            <w:t>3</w:t>
          </w:r>
        </w:p>
      </w:tc>
      <w:tc>
        <w:tcPr>
          <w:tcW w:w="1347" w:type="dxa"/>
        </w:tcPr>
        <w:p w14:paraId="2C501EEF" w14:textId="77777777" w:rsidR="006407A8" w:rsidRPr="006C2AAF" w:rsidRDefault="006407A8" w:rsidP="006C2AAF">
          <w:pPr>
            <w:tabs>
              <w:tab w:val="left" w:pos="4253"/>
              <w:tab w:val="right" w:pos="9203"/>
            </w:tabs>
            <w:rPr>
              <w:color w:val="404040"/>
              <w:sz w:val="16"/>
              <w:szCs w:val="16"/>
            </w:rPr>
          </w:pPr>
        </w:p>
      </w:tc>
      <w:tc>
        <w:tcPr>
          <w:tcW w:w="3688" w:type="dxa"/>
        </w:tcPr>
        <w:p w14:paraId="18BF81AE" w14:textId="3A55ECEB" w:rsidR="006407A8" w:rsidRPr="006C2AAF" w:rsidRDefault="006407A8" w:rsidP="006C2AAF">
          <w:pPr>
            <w:tabs>
              <w:tab w:val="left" w:pos="4253"/>
              <w:tab w:val="right" w:pos="9203"/>
            </w:tabs>
            <w:jc w:val="right"/>
            <w:rPr>
              <w:color w:val="404040"/>
              <w:sz w:val="16"/>
              <w:szCs w:val="16"/>
            </w:rPr>
          </w:pPr>
          <w:r w:rsidRPr="006C2AAF">
            <w:rPr>
              <w:color w:val="404040"/>
              <w:sz w:val="16"/>
              <w:szCs w:val="16"/>
            </w:rPr>
            <w:t xml:space="preserve">Página </w:t>
          </w:r>
          <w:r w:rsidRPr="006C2AAF">
            <w:rPr>
              <w:bCs/>
              <w:color w:val="404040"/>
              <w:sz w:val="16"/>
              <w:szCs w:val="16"/>
            </w:rPr>
            <w:fldChar w:fldCharType="begin"/>
          </w:r>
          <w:r w:rsidRPr="006C2AAF">
            <w:rPr>
              <w:bCs/>
              <w:color w:val="404040"/>
              <w:sz w:val="16"/>
              <w:szCs w:val="16"/>
            </w:rPr>
            <w:instrText>PAGE  \* Arabic  \* MERGEFORMAT</w:instrText>
          </w:r>
          <w:r w:rsidRPr="006C2AAF">
            <w:rPr>
              <w:bCs/>
              <w:color w:val="404040"/>
              <w:sz w:val="16"/>
              <w:szCs w:val="16"/>
            </w:rPr>
            <w:fldChar w:fldCharType="separate"/>
          </w:r>
          <w:r w:rsidR="00A41904">
            <w:rPr>
              <w:bCs/>
              <w:noProof/>
              <w:color w:val="404040"/>
              <w:sz w:val="16"/>
              <w:szCs w:val="16"/>
            </w:rPr>
            <w:t>5</w:t>
          </w:r>
          <w:r w:rsidRPr="006C2AAF">
            <w:rPr>
              <w:bCs/>
              <w:color w:val="404040"/>
              <w:sz w:val="16"/>
              <w:szCs w:val="16"/>
            </w:rPr>
            <w:fldChar w:fldCharType="end"/>
          </w:r>
        </w:p>
      </w:tc>
    </w:tr>
  </w:tbl>
  <w:p w14:paraId="4BDDEA38" w14:textId="77777777" w:rsidR="006407A8" w:rsidRPr="006C2AAF" w:rsidRDefault="006407A8" w:rsidP="001632DD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FE894" w14:textId="77777777" w:rsidR="00FB740E" w:rsidRDefault="00FB740E">
      <w:r>
        <w:separator/>
      </w:r>
    </w:p>
  </w:footnote>
  <w:footnote w:type="continuationSeparator" w:id="0">
    <w:p w14:paraId="3B28FD0F" w14:textId="77777777" w:rsidR="00FB740E" w:rsidRDefault="00FB740E">
      <w:r>
        <w:continuationSeparator/>
      </w:r>
    </w:p>
  </w:footnote>
  <w:footnote w:id="1">
    <w:p w14:paraId="1395F4FC" w14:textId="132E0DFC" w:rsidR="005B1F9F" w:rsidRPr="005D4F23" w:rsidRDefault="005B1F9F" w:rsidP="005B1F9F">
      <w:pPr>
        <w:pStyle w:val="FootnoteText"/>
        <w:jc w:val="both"/>
        <w:rPr>
          <w:rFonts w:asciiTheme="minorHAnsi" w:hAnsiTheme="minorHAnsi" w:cstheme="minorHAnsi"/>
          <w:color w:val="000000" w:themeColor="text1"/>
        </w:rPr>
      </w:pPr>
      <w:r w:rsidRPr="005D4F23">
        <w:rPr>
          <w:rStyle w:val="FootnoteReference"/>
          <w:rFonts w:asciiTheme="minorHAnsi" w:hAnsiTheme="minorHAnsi" w:cstheme="minorHAnsi"/>
          <w:color w:val="000000" w:themeColor="text1"/>
        </w:rPr>
        <w:footnoteRef/>
      </w:r>
      <w:r w:rsidRPr="005D4F23">
        <w:rPr>
          <w:rFonts w:asciiTheme="minorHAnsi" w:hAnsiTheme="minorHAnsi" w:cstheme="minorHAnsi"/>
          <w:color w:val="000000" w:themeColor="text1"/>
        </w:rPr>
        <w:t xml:space="preserve"> Após verificação dos requisitos legais para o efeito por parte da </w:t>
      </w:r>
      <w:r w:rsidR="00355E0F" w:rsidRPr="005D4F23">
        <w:rPr>
          <w:rFonts w:asciiTheme="minorHAnsi" w:hAnsiTheme="minorHAnsi" w:cstheme="minorHAnsi"/>
          <w:i/>
          <w:color w:val="000000" w:themeColor="text1"/>
        </w:rPr>
        <w:t>FCiências</w:t>
      </w:r>
      <w:r w:rsidR="00F46E25" w:rsidRPr="005D4F23">
        <w:rPr>
          <w:rFonts w:asciiTheme="minorHAnsi" w:hAnsiTheme="minorHAnsi" w:cstheme="minorHAnsi"/>
          <w:i/>
          <w:color w:val="000000" w:themeColor="text1"/>
        </w:rPr>
        <w:t>.ID</w:t>
      </w:r>
      <w:r w:rsidRPr="005D4F23">
        <w:rPr>
          <w:rFonts w:asciiTheme="minorHAnsi" w:hAnsiTheme="minorHAnsi" w:cstheme="minorHAnsi"/>
          <w:color w:val="000000" w:themeColor="text1"/>
        </w:rPr>
        <w:t xml:space="preserve">, como a inexistência de </w:t>
      </w:r>
      <w:proofErr w:type="spellStart"/>
      <w:r w:rsidRPr="005D4F23">
        <w:rPr>
          <w:rFonts w:asciiTheme="minorHAnsi" w:hAnsiTheme="minorHAnsi" w:cstheme="minorHAnsi"/>
          <w:color w:val="000000" w:themeColor="text1"/>
        </w:rPr>
        <w:t>contratos</w:t>
      </w:r>
      <w:proofErr w:type="spellEnd"/>
      <w:r w:rsidRPr="005D4F23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5D4F23">
        <w:rPr>
          <w:rFonts w:asciiTheme="minorHAnsi" w:hAnsiTheme="minorHAnsi" w:cstheme="minorHAnsi"/>
          <w:color w:val="000000" w:themeColor="text1"/>
        </w:rPr>
        <w:t>ativos</w:t>
      </w:r>
      <w:proofErr w:type="spellEnd"/>
      <w:r w:rsidRPr="005D4F23">
        <w:rPr>
          <w:rFonts w:asciiTheme="minorHAnsi" w:hAnsiTheme="minorHAnsi" w:cstheme="minorHAnsi"/>
          <w:color w:val="000000" w:themeColor="text1"/>
        </w:rPr>
        <w:t xml:space="preserve">; ultrapassado o prazo legal de retenção dos dados a que a </w:t>
      </w:r>
      <w:r w:rsidR="00355E0F" w:rsidRPr="005D4F23">
        <w:rPr>
          <w:rFonts w:asciiTheme="minorHAnsi" w:hAnsiTheme="minorHAnsi" w:cstheme="minorHAnsi"/>
          <w:i/>
          <w:color w:val="000000" w:themeColor="text1"/>
        </w:rPr>
        <w:t>FCiências</w:t>
      </w:r>
      <w:r w:rsidR="00F46E25" w:rsidRPr="005D4F23">
        <w:rPr>
          <w:rFonts w:asciiTheme="minorHAnsi" w:hAnsiTheme="minorHAnsi" w:cstheme="minorHAnsi"/>
          <w:color w:val="000000" w:themeColor="text1"/>
        </w:rPr>
        <w:t xml:space="preserve">.ID </w:t>
      </w:r>
      <w:r w:rsidRPr="005D4F23">
        <w:rPr>
          <w:rFonts w:asciiTheme="minorHAnsi" w:hAnsiTheme="minorHAnsi" w:cstheme="minorHAnsi"/>
          <w:color w:val="000000" w:themeColor="text1"/>
        </w:rPr>
        <w:t>está obrigada.</w:t>
      </w:r>
    </w:p>
  </w:footnote>
  <w:footnote w:id="2">
    <w:p w14:paraId="7AE41360" w14:textId="77777777" w:rsidR="005B1F9F" w:rsidRPr="00880EBE" w:rsidRDefault="005B1F9F" w:rsidP="005B1F9F">
      <w:pPr>
        <w:pStyle w:val="FootnoteText"/>
        <w:jc w:val="both"/>
        <w:rPr>
          <w:color w:val="685040"/>
        </w:rPr>
      </w:pPr>
      <w:r w:rsidRPr="005D4F23">
        <w:rPr>
          <w:rStyle w:val="FootnoteReference"/>
          <w:rFonts w:asciiTheme="minorHAnsi" w:hAnsiTheme="minorHAnsi" w:cstheme="minorHAnsi"/>
          <w:color w:val="000000" w:themeColor="text1"/>
        </w:rPr>
        <w:footnoteRef/>
      </w:r>
      <w:r w:rsidRPr="005D4F23">
        <w:rPr>
          <w:rFonts w:asciiTheme="minorHAnsi" w:hAnsiTheme="minorHAnsi" w:cstheme="minorHAnsi"/>
          <w:color w:val="000000" w:themeColor="text1"/>
        </w:rPr>
        <w:t xml:space="preserve"> Após observados os requisitos legais aplicávei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85A9A" w14:textId="6E4BADAF" w:rsidR="006407A8" w:rsidRPr="00883276" w:rsidRDefault="00365850" w:rsidP="00365850">
    <w:pPr>
      <w:pStyle w:val="Header"/>
    </w:pPr>
    <w:r>
      <w:rPr>
        <w:noProof/>
      </w:rPr>
      <w:drawing>
        <wp:inline distT="0" distB="0" distL="0" distR="0" wp14:anchorId="68530789" wp14:editId="54550170">
          <wp:extent cx="1010162" cy="469746"/>
          <wp:effectExtent l="0" t="0" r="0" b="6985"/>
          <wp:docPr id="79" name="Picture 79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0162" cy="469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407A8" w:rsidRPr="00883276">
      <w:rPr>
        <w:b/>
        <w:color w:val="595959" w:themeColor="text1" w:themeTint="A6"/>
        <w:sz w:val="22"/>
      </w:rPr>
      <w:tab/>
    </w:r>
  </w:p>
  <w:p w14:paraId="5D3887E1" w14:textId="77777777" w:rsidR="006407A8" w:rsidRDefault="006407A8">
    <w:pPr>
      <w:pStyle w:val="Header"/>
      <w:rPr>
        <w:b/>
        <w:color w:val="595959" w:themeColor="text1" w:themeTint="A6"/>
      </w:rPr>
    </w:pPr>
    <w:r>
      <w:rPr>
        <w:b/>
        <w:color w:val="595959" w:themeColor="text1" w:themeTint="A6"/>
      </w:rPr>
      <w:tab/>
    </w:r>
    <w:r>
      <w:rPr>
        <w:b/>
        <w:color w:val="595959" w:themeColor="text1" w:themeTint="A6"/>
      </w:rPr>
      <w:tab/>
    </w:r>
  </w:p>
  <w:p w14:paraId="5CC1BCF2" w14:textId="77777777" w:rsidR="006407A8" w:rsidRDefault="006407A8">
    <w:pPr>
      <w:pStyle w:val="Header"/>
      <w:rPr>
        <w:b/>
        <w:color w:val="595959" w:themeColor="text1" w:themeTint="A6"/>
      </w:rPr>
    </w:pPr>
  </w:p>
  <w:p w14:paraId="0F7A7392" w14:textId="77777777" w:rsidR="006407A8" w:rsidRDefault="006407A8" w:rsidP="007C5B44">
    <w:pPr>
      <w:pStyle w:val="Header"/>
      <w:tabs>
        <w:tab w:val="right" w:pos="8931"/>
      </w:tabs>
      <w:rPr>
        <w:b/>
        <w:color w:val="595959" w:themeColor="text1" w:themeTint="A6"/>
      </w:rPr>
    </w:pPr>
    <w:r>
      <w:rPr>
        <w:b/>
        <w:color w:val="595959" w:themeColor="text1" w:themeTint="A6"/>
      </w:rPr>
      <w:tab/>
    </w:r>
    <w:r>
      <w:rPr>
        <w:b/>
        <w:color w:val="595959" w:themeColor="text1" w:themeTint="A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0884"/>
    <w:multiLevelType w:val="hybridMultilevel"/>
    <w:tmpl w:val="D7A0B780"/>
    <w:lvl w:ilvl="0" w:tplc="10EC8870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2" w:hanging="360"/>
      </w:pPr>
    </w:lvl>
    <w:lvl w:ilvl="2" w:tplc="0809001B" w:tentative="1">
      <w:start w:val="1"/>
      <w:numFmt w:val="lowerRoman"/>
      <w:lvlText w:val="%3."/>
      <w:lvlJc w:val="right"/>
      <w:pPr>
        <w:ind w:left="2262" w:hanging="180"/>
      </w:pPr>
    </w:lvl>
    <w:lvl w:ilvl="3" w:tplc="0809000F" w:tentative="1">
      <w:start w:val="1"/>
      <w:numFmt w:val="decimal"/>
      <w:lvlText w:val="%4."/>
      <w:lvlJc w:val="left"/>
      <w:pPr>
        <w:ind w:left="2982" w:hanging="360"/>
      </w:pPr>
    </w:lvl>
    <w:lvl w:ilvl="4" w:tplc="08090019" w:tentative="1">
      <w:start w:val="1"/>
      <w:numFmt w:val="lowerLetter"/>
      <w:lvlText w:val="%5."/>
      <w:lvlJc w:val="left"/>
      <w:pPr>
        <w:ind w:left="3702" w:hanging="360"/>
      </w:pPr>
    </w:lvl>
    <w:lvl w:ilvl="5" w:tplc="0809001B" w:tentative="1">
      <w:start w:val="1"/>
      <w:numFmt w:val="lowerRoman"/>
      <w:lvlText w:val="%6."/>
      <w:lvlJc w:val="right"/>
      <w:pPr>
        <w:ind w:left="4422" w:hanging="180"/>
      </w:pPr>
    </w:lvl>
    <w:lvl w:ilvl="6" w:tplc="0809000F" w:tentative="1">
      <w:start w:val="1"/>
      <w:numFmt w:val="decimal"/>
      <w:lvlText w:val="%7."/>
      <w:lvlJc w:val="left"/>
      <w:pPr>
        <w:ind w:left="5142" w:hanging="360"/>
      </w:pPr>
    </w:lvl>
    <w:lvl w:ilvl="7" w:tplc="08090019" w:tentative="1">
      <w:start w:val="1"/>
      <w:numFmt w:val="lowerLetter"/>
      <w:lvlText w:val="%8."/>
      <w:lvlJc w:val="left"/>
      <w:pPr>
        <w:ind w:left="5862" w:hanging="360"/>
      </w:pPr>
    </w:lvl>
    <w:lvl w:ilvl="8" w:tplc="08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" w15:restartNumberingAfterBreak="0">
    <w:nsid w:val="0C9862E2"/>
    <w:multiLevelType w:val="hybridMultilevel"/>
    <w:tmpl w:val="94BC5650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1665"/>
    <w:multiLevelType w:val="hybridMultilevel"/>
    <w:tmpl w:val="0002B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74F7D"/>
    <w:multiLevelType w:val="multilevel"/>
    <w:tmpl w:val="E0689FDE"/>
    <w:name w:val="CustomListNum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pStyle w:val="Level2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7"/>
        </w:tabs>
        <w:ind w:left="1417" w:hanging="708"/>
      </w:pPr>
      <w:rPr>
        <w:rFonts w:ascii="Trebuchet MS" w:hAnsi="Trebuchet MS" w:cs="Arial" w:hint="default"/>
        <w:b w:val="0"/>
        <w:sz w:val="20"/>
        <w:szCs w:val="20"/>
        <w:lang w:val="en-US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280707C"/>
    <w:multiLevelType w:val="hybridMultilevel"/>
    <w:tmpl w:val="12C42D5A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B0389"/>
    <w:multiLevelType w:val="hybridMultilevel"/>
    <w:tmpl w:val="DBC6EFFE"/>
    <w:lvl w:ilvl="0" w:tplc="E7A67320">
      <w:start w:val="1"/>
      <w:numFmt w:val="decimal"/>
      <w:lvlText w:val="%1."/>
      <w:lvlJc w:val="left"/>
      <w:pPr>
        <w:ind w:left="720" w:hanging="360"/>
      </w:pPr>
      <w:rPr>
        <w:rFonts w:hint="default"/>
        <w:color w:val="02A5E2"/>
        <w:sz w:val="28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A0ABD"/>
    <w:multiLevelType w:val="multilevel"/>
    <w:tmpl w:val="76FC113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713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940" w:hanging="216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  <w:b/>
      </w:rPr>
    </w:lvl>
  </w:abstractNum>
  <w:abstractNum w:abstractNumId="7" w15:restartNumberingAfterBreak="0">
    <w:nsid w:val="15E36B19"/>
    <w:multiLevelType w:val="multilevel"/>
    <w:tmpl w:val="9E165986"/>
    <w:lvl w:ilvl="0">
      <w:start w:val="1"/>
      <w:numFmt w:val="decimal"/>
      <w:pStyle w:val="ZWKop1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rFonts w:hint="default"/>
      </w:rPr>
    </w:lvl>
  </w:abstractNum>
  <w:abstractNum w:abstractNumId="8" w15:restartNumberingAfterBreak="0">
    <w:nsid w:val="1DE2230C"/>
    <w:multiLevelType w:val="hybridMultilevel"/>
    <w:tmpl w:val="8FCCEC46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DC4D80"/>
    <w:multiLevelType w:val="hybridMultilevel"/>
    <w:tmpl w:val="5CC20C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9B727A"/>
    <w:multiLevelType w:val="hybridMultilevel"/>
    <w:tmpl w:val="ED2EB424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30117"/>
    <w:multiLevelType w:val="hybridMultilevel"/>
    <w:tmpl w:val="6E0C19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759AE"/>
    <w:multiLevelType w:val="hybridMultilevel"/>
    <w:tmpl w:val="19E4C47A"/>
    <w:lvl w:ilvl="0" w:tplc="181EB3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202B4"/>
    <w:multiLevelType w:val="hybridMultilevel"/>
    <w:tmpl w:val="4C8C1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32BD9"/>
    <w:multiLevelType w:val="hybridMultilevel"/>
    <w:tmpl w:val="E6E214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FB1A93"/>
    <w:multiLevelType w:val="hybridMultilevel"/>
    <w:tmpl w:val="77F09C1C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974AE"/>
    <w:multiLevelType w:val="multilevel"/>
    <w:tmpl w:val="2B7A482C"/>
    <w:lvl w:ilvl="0">
      <w:start w:val="1"/>
      <w:numFmt w:val="bullet"/>
      <w:pStyle w:val="normalbullets"/>
      <w:lvlText w:val="▪"/>
      <w:lvlJc w:val="left"/>
      <w:pPr>
        <w:ind w:left="283" w:hanging="283"/>
      </w:pPr>
      <w:rPr>
        <w:rFonts w:ascii="Trebuchet MS" w:hAnsi="Trebuchet MS" w:hint="default"/>
        <w:color w:val="ED7D31" w:themeColor="accent2"/>
        <w:u w:color="ED7D31" w:themeColor="accent2"/>
      </w:rPr>
    </w:lvl>
    <w:lvl w:ilvl="1">
      <w:start w:val="1"/>
      <w:numFmt w:val="bullet"/>
      <w:lvlText w:val="-"/>
      <w:lvlJc w:val="left"/>
      <w:pPr>
        <w:ind w:left="567" w:hanging="284"/>
      </w:pPr>
      <w:rPr>
        <w:rFonts w:ascii="Univers" w:hAnsi="Univers" w:hint="default"/>
      </w:rPr>
    </w:lvl>
    <w:lvl w:ilvl="2">
      <w:start w:val="1"/>
      <w:numFmt w:val="bullet"/>
      <w:lvlText w:val="-"/>
      <w:lvlJc w:val="left"/>
      <w:pPr>
        <w:ind w:left="850" w:hanging="283"/>
      </w:pPr>
      <w:rPr>
        <w:rFonts w:ascii="Univers" w:hAnsi="Univers" w:hint="default"/>
      </w:rPr>
    </w:lvl>
    <w:lvl w:ilvl="3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516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876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956" w:hanging="360"/>
      </w:pPr>
      <w:rPr>
        <w:rFonts w:ascii="Symbol" w:hAnsi="Symbol" w:hint="default"/>
      </w:rPr>
    </w:lvl>
  </w:abstractNum>
  <w:abstractNum w:abstractNumId="17" w15:restartNumberingAfterBreak="0">
    <w:nsid w:val="4DCB2CBE"/>
    <w:multiLevelType w:val="hybridMultilevel"/>
    <w:tmpl w:val="71C639CA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2D76CD"/>
    <w:multiLevelType w:val="hybridMultilevel"/>
    <w:tmpl w:val="DC44B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57C7D"/>
    <w:multiLevelType w:val="hybridMultilevel"/>
    <w:tmpl w:val="DA28E5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7B5210"/>
    <w:multiLevelType w:val="hybridMultilevel"/>
    <w:tmpl w:val="040A37AC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B74DA"/>
    <w:multiLevelType w:val="hybridMultilevel"/>
    <w:tmpl w:val="36DAA476"/>
    <w:lvl w:ilvl="0" w:tplc="591C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16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D7D6E"/>
    <w:multiLevelType w:val="hybridMultilevel"/>
    <w:tmpl w:val="A2B43E70"/>
    <w:lvl w:ilvl="0" w:tplc="3730A490">
      <w:start w:val="1"/>
      <w:numFmt w:val="lowerLetter"/>
      <w:lvlText w:val="%1)"/>
      <w:lvlJc w:val="left"/>
      <w:pPr>
        <w:ind w:left="435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55" w:hanging="360"/>
      </w:pPr>
    </w:lvl>
    <w:lvl w:ilvl="2" w:tplc="0816001B" w:tentative="1">
      <w:start w:val="1"/>
      <w:numFmt w:val="lowerRoman"/>
      <w:lvlText w:val="%3."/>
      <w:lvlJc w:val="right"/>
      <w:pPr>
        <w:ind w:left="1875" w:hanging="180"/>
      </w:pPr>
    </w:lvl>
    <w:lvl w:ilvl="3" w:tplc="0816000F" w:tentative="1">
      <w:start w:val="1"/>
      <w:numFmt w:val="decimal"/>
      <w:lvlText w:val="%4."/>
      <w:lvlJc w:val="left"/>
      <w:pPr>
        <w:ind w:left="2595" w:hanging="360"/>
      </w:pPr>
    </w:lvl>
    <w:lvl w:ilvl="4" w:tplc="08160019" w:tentative="1">
      <w:start w:val="1"/>
      <w:numFmt w:val="lowerLetter"/>
      <w:lvlText w:val="%5."/>
      <w:lvlJc w:val="left"/>
      <w:pPr>
        <w:ind w:left="3315" w:hanging="360"/>
      </w:pPr>
    </w:lvl>
    <w:lvl w:ilvl="5" w:tplc="0816001B" w:tentative="1">
      <w:start w:val="1"/>
      <w:numFmt w:val="lowerRoman"/>
      <w:lvlText w:val="%6."/>
      <w:lvlJc w:val="right"/>
      <w:pPr>
        <w:ind w:left="4035" w:hanging="180"/>
      </w:pPr>
    </w:lvl>
    <w:lvl w:ilvl="6" w:tplc="0816000F" w:tentative="1">
      <w:start w:val="1"/>
      <w:numFmt w:val="decimal"/>
      <w:lvlText w:val="%7."/>
      <w:lvlJc w:val="left"/>
      <w:pPr>
        <w:ind w:left="4755" w:hanging="360"/>
      </w:pPr>
    </w:lvl>
    <w:lvl w:ilvl="7" w:tplc="08160019" w:tentative="1">
      <w:start w:val="1"/>
      <w:numFmt w:val="lowerLetter"/>
      <w:lvlText w:val="%8."/>
      <w:lvlJc w:val="left"/>
      <w:pPr>
        <w:ind w:left="5475" w:hanging="360"/>
      </w:pPr>
    </w:lvl>
    <w:lvl w:ilvl="8" w:tplc="08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3" w15:restartNumberingAfterBreak="0">
    <w:nsid w:val="5F1332AE"/>
    <w:multiLevelType w:val="hybridMultilevel"/>
    <w:tmpl w:val="4B38F36A"/>
    <w:lvl w:ilvl="0" w:tplc="0088D69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00" w:hanging="360"/>
      </w:pPr>
    </w:lvl>
    <w:lvl w:ilvl="2" w:tplc="0809001B" w:tentative="1">
      <w:start w:val="1"/>
      <w:numFmt w:val="lowerRoman"/>
      <w:lvlText w:val="%3."/>
      <w:lvlJc w:val="right"/>
      <w:pPr>
        <w:ind w:left="1620" w:hanging="180"/>
      </w:pPr>
    </w:lvl>
    <w:lvl w:ilvl="3" w:tplc="0809000F" w:tentative="1">
      <w:start w:val="1"/>
      <w:numFmt w:val="decimal"/>
      <w:lvlText w:val="%4."/>
      <w:lvlJc w:val="left"/>
      <w:pPr>
        <w:ind w:left="2340" w:hanging="360"/>
      </w:pPr>
    </w:lvl>
    <w:lvl w:ilvl="4" w:tplc="08090019" w:tentative="1">
      <w:start w:val="1"/>
      <w:numFmt w:val="lowerLetter"/>
      <w:lvlText w:val="%5."/>
      <w:lvlJc w:val="left"/>
      <w:pPr>
        <w:ind w:left="3060" w:hanging="360"/>
      </w:pPr>
    </w:lvl>
    <w:lvl w:ilvl="5" w:tplc="0809001B" w:tentative="1">
      <w:start w:val="1"/>
      <w:numFmt w:val="lowerRoman"/>
      <w:lvlText w:val="%6."/>
      <w:lvlJc w:val="right"/>
      <w:pPr>
        <w:ind w:left="3780" w:hanging="180"/>
      </w:pPr>
    </w:lvl>
    <w:lvl w:ilvl="6" w:tplc="0809000F" w:tentative="1">
      <w:start w:val="1"/>
      <w:numFmt w:val="decimal"/>
      <w:lvlText w:val="%7."/>
      <w:lvlJc w:val="left"/>
      <w:pPr>
        <w:ind w:left="4500" w:hanging="360"/>
      </w:pPr>
    </w:lvl>
    <w:lvl w:ilvl="7" w:tplc="08090019" w:tentative="1">
      <w:start w:val="1"/>
      <w:numFmt w:val="lowerLetter"/>
      <w:lvlText w:val="%8."/>
      <w:lvlJc w:val="left"/>
      <w:pPr>
        <w:ind w:left="5220" w:hanging="360"/>
      </w:pPr>
    </w:lvl>
    <w:lvl w:ilvl="8" w:tplc="08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4" w15:restartNumberingAfterBreak="0">
    <w:nsid w:val="65886618"/>
    <w:multiLevelType w:val="multilevel"/>
    <w:tmpl w:val="2228E1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16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34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44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97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72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608" w:hanging="2160"/>
      </w:pPr>
      <w:rPr>
        <w:rFonts w:hint="default"/>
      </w:rPr>
    </w:lvl>
  </w:abstractNum>
  <w:abstractNum w:abstractNumId="25" w15:restartNumberingAfterBreak="0">
    <w:nsid w:val="6CFA10B1"/>
    <w:multiLevelType w:val="hybridMultilevel"/>
    <w:tmpl w:val="F53A76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886185"/>
    <w:multiLevelType w:val="hybridMultilevel"/>
    <w:tmpl w:val="E2708A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572F3"/>
    <w:multiLevelType w:val="hybridMultilevel"/>
    <w:tmpl w:val="A9269B70"/>
    <w:lvl w:ilvl="0" w:tplc="E336365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FE848B8"/>
    <w:multiLevelType w:val="hybridMultilevel"/>
    <w:tmpl w:val="FEF0D5B6"/>
    <w:lvl w:ilvl="0" w:tplc="08160017">
      <w:start w:val="1"/>
      <w:numFmt w:val="lowerLetter"/>
      <w:lvlText w:val="%1)"/>
      <w:lvlJc w:val="left"/>
      <w:pPr>
        <w:ind w:left="1068" w:hanging="360"/>
      </w:pPr>
    </w:lvl>
    <w:lvl w:ilvl="1" w:tplc="08160019" w:tentative="1">
      <w:start w:val="1"/>
      <w:numFmt w:val="lowerLetter"/>
      <w:lvlText w:val="%2."/>
      <w:lvlJc w:val="left"/>
      <w:pPr>
        <w:ind w:left="1788" w:hanging="360"/>
      </w:pPr>
    </w:lvl>
    <w:lvl w:ilvl="2" w:tplc="0816001B" w:tentative="1">
      <w:start w:val="1"/>
      <w:numFmt w:val="lowerRoman"/>
      <w:lvlText w:val="%3."/>
      <w:lvlJc w:val="right"/>
      <w:pPr>
        <w:ind w:left="2508" w:hanging="180"/>
      </w:pPr>
    </w:lvl>
    <w:lvl w:ilvl="3" w:tplc="0816000F" w:tentative="1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196383959">
    <w:abstractNumId w:val="7"/>
  </w:num>
  <w:num w:numId="2" w16cid:durableId="1147667742">
    <w:abstractNumId w:val="3"/>
  </w:num>
  <w:num w:numId="3" w16cid:durableId="2117481204">
    <w:abstractNumId w:val="16"/>
  </w:num>
  <w:num w:numId="4" w16cid:durableId="15230788">
    <w:abstractNumId w:val="15"/>
  </w:num>
  <w:num w:numId="5" w16cid:durableId="1200557378">
    <w:abstractNumId w:val="19"/>
  </w:num>
  <w:num w:numId="6" w16cid:durableId="566259155">
    <w:abstractNumId w:val="12"/>
  </w:num>
  <w:num w:numId="7" w16cid:durableId="1027874970">
    <w:abstractNumId w:val="2"/>
  </w:num>
  <w:num w:numId="8" w16cid:durableId="1527601570">
    <w:abstractNumId w:val="26"/>
  </w:num>
  <w:num w:numId="9" w16cid:durableId="510291288">
    <w:abstractNumId w:val="25"/>
  </w:num>
  <w:num w:numId="10" w16cid:durableId="1119029754">
    <w:abstractNumId w:val="22"/>
  </w:num>
  <w:num w:numId="11" w16cid:durableId="604386156">
    <w:abstractNumId w:val="11"/>
  </w:num>
  <w:num w:numId="12" w16cid:durableId="1307853947">
    <w:abstractNumId w:val="28"/>
  </w:num>
  <w:num w:numId="13" w16cid:durableId="1227103032">
    <w:abstractNumId w:val="14"/>
  </w:num>
  <w:num w:numId="14" w16cid:durableId="220604195">
    <w:abstractNumId w:val="13"/>
  </w:num>
  <w:num w:numId="15" w16cid:durableId="1054624723">
    <w:abstractNumId w:val="9"/>
  </w:num>
  <w:num w:numId="16" w16cid:durableId="430972217">
    <w:abstractNumId w:val="27"/>
  </w:num>
  <w:num w:numId="17" w16cid:durableId="63644763">
    <w:abstractNumId w:val="0"/>
  </w:num>
  <w:num w:numId="18" w16cid:durableId="905650999">
    <w:abstractNumId w:val="18"/>
  </w:num>
  <w:num w:numId="19" w16cid:durableId="1204252419">
    <w:abstractNumId w:val="5"/>
  </w:num>
  <w:num w:numId="20" w16cid:durableId="1071267920">
    <w:abstractNumId w:val="6"/>
  </w:num>
  <w:num w:numId="21" w16cid:durableId="1253272751">
    <w:abstractNumId w:val="23"/>
  </w:num>
  <w:num w:numId="22" w16cid:durableId="734427996">
    <w:abstractNumId w:val="21"/>
  </w:num>
  <w:num w:numId="23" w16cid:durableId="1491945434">
    <w:abstractNumId w:val="8"/>
  </w:num>
  <w:num w:numId="24" w16cid:durableId="963846086">
    <w:abstractNumId w:val="20"/>
  </w:num>
  <w:num w:numId="25" w16cid:durableId="1984461791">
    <w:abstractNumId w:val="4"/>
  </w:num>
  <w:num w:numId="26" w16cid:durableId="763115856">
    <w:abstractNumId w:val="10"/>
  </w:num>
  <w:num w:numId="27" w16cid:durableId="1041053449">
    <w:abstractNumId w:val="1"/>
  </w:num>
  <w:num w:numId="28" w16cid:durableId="1239562503">
    <w:abstractNumId w:val="17"/>
  </w:num>
  <w:num w:numId="29" w16cid:durableId="1976331533">
    <w:abstractNumId w:val="2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zcyNjYxNzCwNDZW0lEKTi0uzszPAykwrAUADTpb5ywAAAA="/>
  </w:docVars>
  <w:rsids>
    <w:rsidRoot w:val="00565204"/>
    <w:rsid w:val="000040CF"/>
    <w:rsid w:val="00004798"/>
    <w:rsid w:val="00005586"/>
    <w:rsid w:val="00007E56"/>
    <w:rsid w:val="000177FA"/>
    <w:rsid w:val="00020C23"/>
    <w:rsid w:val="000227C8"/>
    <w:rsid w:val="00034D5D"/>
    <w:rsid w:val="00037FE3"/>
    <w:rsid w:val="000458D8"/>
    <w:rsid w:val="00051D7A"/>
    <w:rsid w:val="00053706"/>
    <w:rsid w:val="00053970"/>
    <w:rsid w:val="000558D8"/>
    <w:rsid w:val="00064071"/>
    <w:rsid w:val="00071B1D"/>
    <w:rsid w:val="00077A71"/>
    <w:rsid w:val="00081593"/>
    <w:rsid w:val="00082A0B"/>
    <w:rsid w:val="00082DEE"/>
    <w:rsid w:val="00086D9B"/>
    <w:rsid w:val="00093E53"/>
    <w:rsid w:val="00095C05"/>
    <w:rsid w:val="0009744F"/>
    <w:rsid w:val="000A6E49"/>
    <w:rsid w:val="000B756A"/>
    <w:rsid w:val="000D62EB"/>
    <w:rsid w:val="000D68C5"/>
    <w:rsid w:val="000F7EC3"/>
    <w:rsid w:val="001014C6"/>
    <w:rsid w:val="001056FA"/>
    <w:rsid w:val="0011248D"/>
    <w:rsid w:val="00112DF7"/>
    <w:rsid w:val="00117D3D"/>
    <w:rsid w:val="00124021"/>
    <w:rsid w:val="00125A07"/>
    <w:rsid w:val="0013167A"/>
    <w:rsid w:val="00142BB3"/>
    <w:rsid w:val="00143950"/>
    <w:rsid w:val="001536AA"/>
    <w:rsid w:val="00161C4C"/>
    <w:rsid w:val="00162A93"/>
    <w:rsid w:val="00165655"/>
    <w:rsid w:val="0016766E"/>
    <w:rsid w:val="00167EF8"/>
    <w:rsid w:val="00174907"/>
    <w:rsid w:val="00176368"/>
    <w:rsid w:val="00185506"/>
    <w:rsid w:val="00187BC7"/>
    <w:rsid w:val="00195D95"/>
    <w:rsid w:val="001965AD"/>
    <w:rsid w:val="001B0D36"/>
    <w:rsid w:val="001C202A"/>
    <w:rsid w:val="001C2E3F"/>
    <w:rsid w:val="001D5657"/>
    <w:rsid w:val="001D6699"/>
    <w:rsid w:val="001D75E8"/>
    <w:rsid w:val="001E2AE6"/>
    <w:rsid w:val="001E773E"/>
    <w:rsid w:val="001F0665"/>
    <w:rsid w:val="001F4EF2"/>
    <w:rsid w:val="00206458"/>
    <w:rsid w:val="002076D0"/>
    <w:rsid w:val="0022356A"/>
    <w:rsid w:val="00224D2D"/>
    <w:rsid w:val="00231B87"/>
    <w:rsid w:val="002337AB"/>
    <w:rsid w:val="002338DB"/>
    <w:rsid w:val="00240929"/>
    <w:rsid w:val="002443AD"/>
    <w:rsid w:val="0025292D"/>
    <w:rsid w:val="00253D1D"/>
    <w:rsid w:val="00264319"/>
    <w:rsid w:val="00264935"/>
    <w:rsid w:val="00272032"/>
    <w:rsid w:val="00282049"/>
    <w:rsid w:val="00290401"/>
    <w:rsid w:val="00295218"/>
    <w:rsid w:val="002A2671"/>
    <w:rsid w:val="002A4967"/>
    <w:rsid w:val="002A7370"/>
    <w:rsid w:val="002B34D2"/>
    <w:rsid w:val="002B59A1"/>
    <w:rsid w:val="002C3111"/>
    <w:rsid w:val="002C3442"/>
    <w:rsid w:val="002C4C4F"/>
    <w:rsid w:val="002C69AD"/>
    <w:rsid w:val="002D7048"/>
    <w:rsid w:val="002D7147"/>
    <w:rsid w:val="002E0A77"/>
    <w:rsid w:val="002E1A58"/>
    <w:rsid w:val="002E1F0D"/>
    <w:rsid w:val="002E69C6"/>
    <w:rsid w:val="002F436B"/>
    <w:rsid w:val="002F6E67"/>
    <w:rsid w:val="003012BF"/>
    <w:rsid w:val="00311676"/>
    <w:rsid w:val="0031376E"/>
    <w:rsid w:val="0031468F"/>
    <w:rsid w:val="003158EE"/>
    <w:rsid w:val="00317D99"/>
    <w:rsid w:val="00320756"/>
    <w:rsid w:val="0032263E"/>
    <w:rsid w:val="00324719"/>
    <w:rsid w:val="00330167"/>
    <w:rsid w:val="00330792"/>
    <w:rsid w:val="003326C8"/>
    <w:rsid w:val="00334BE6"/>
    <w:rsid w:val="0033504E"/>
    <w:rsid w:val="003420BB"/>
    <w:rsid w:val="00343D19"/>
    <w:rsid w:val="00345493"/>
    <w:rsid w:val="00353CD8"/>
    <w:rsid w:val="00355E0F"/>
    <w:rsid w:val="00365850"/>
    <w:rsid w:val="003710FA"/>
    <w:rsid w:val="00375356"/>
    <w:rsid w:val="003840D2"/>
    <w:rsid w:val="00386A02"/>
    <w:rsid w:val="00393BA1"/>
    <w:rsid w:val="003A6245"/>
    <w:rsid w:val="003A6586"/>
    <w:rsid w:val="003B41A1"/>
    <w:rsid w:val="003C2707"/>
    <w:rsid w:val="003C54A1"/>
    <w:rsid w:val="003F02DF"/>
    <w:rsid w:val="003F35D6"/>
    <w:rsid w:val="003F3B97"/>
    <w:rsid w:val="00410CC2"/>
    <w:rsid w:val="00412B93"/>
    <w:rsid w:val="00416473"/>
    <w:rsid w:val="00432F94"/>
    <w:rsid w:val="00442055"/>
    <w:rsid w:val="0045260A"/>
    <w:rsid w:val="0046556A"/>
    <w:rsid w:val="0047197B"/>
    <w:rsid w:val="004757A5"/>
    <w:rsid w:val="00486A43"/>
    <w:rsid w:val="00487579"/>
    <w:rsid w:val="00496964"/>
    <w:rsid w:val="004A56E1"/>
    <w:rsid w:val="004B0AC7"/>
    <w:rsid w:val="004B21F7"/>
    <w:rsid w:val="004C66F3"/>
    <w:rsid w:val="004D1A94"/>
    <w:rsid w:val="004D2BE7"/>
    <w:rsid w:val="004D5889"/>
    <w:rsid w:val="004D6FE0"/>
    <w:rsid w:val="004E1BBE"/>
    <w:rsid w:val="004E1D90"/>
    <w:rsid w:val="00503950"/>
    <w:rsid w:val="00504C42"/>
    <w:rsid w:val="00514C1E"/>
    <w:rsid w:val="00517E02"/>
    <w:rsid w:val="0052072A"/>
    <w:rsid w:val="00534A81"/>
    <w:rsid w:val="00534C5C"/>
    <w:rsid w:val="005444BA"/>
    <w:rsid w:val="00550084"/>
    <w:rsid w:val="00550AC1"/>
    <w:rsid w:val="00550C11"/>
    <w:rsid w:val="00563EA1"/>
    <w:rsid w:val="00565204"/>
    <w:rsid w:val="00565D49"/>
    <w:rsid w:val="00592D6B"/>
    <w:rsid w:val="00592D77"/>
    <w:rsid w:val="005A132E"/>
    <w:rsid w:val="005A169F"/>
    <w:rsid w:val="005A6C3F"/>
    <w:rsid w:val="005B0EFF"/>
    <w:rsid w:val="005B1F9F"/>
    <w:rsid w:val="005C3088"/>
    <w:rsid w:val="005C7641"/>
    <w:rsid w:val="005C7C6B"/>
    <w:rsid w:val="005D1B30"/>
    <w:rsid w:val="005D4F23"/>
    <w:rsid w:val="005E1E56"/>
    <w:rsid w:val="005F5B7E"/>
    <w:rsid w:val="0060020C"/>
    <w:rsid w:val="00601635"/>
    <w:rsid w:val="00607236"/>
    <w:rsid w:val="006179D2"/>
    <w:rsid w:val="00625984"/>
    <w:rsid w:val="006267D0"/>
    <w:rsid w:val="00627C2E"/>
    <w:rsid w:val="0063376E"/>
    <w:rsid w:val="00636C27"/>
    <w:rsid w:val="006407A8"/>
    <w:rsid w:val="00642D97"/>
    <w:rsid w:val="006448EB"/>
    <w:rsid w:val="00651B41"/>
    <w:rsid w:val="00651CCC"/>
    <w:rsid w:val="0065746F"/>
    <w:rsid w:val="00661B61"/>
    <w:rsid w:val="006632AE"/>
    <w:rsid w:val="00673A47"/>
    <w:rsid w:val="00680875"/>
    <w:rsid w:val="006830FC"/>
    <w:rsid w:val="00692F8B"/>
    <w:rsid w:val="006A28F3"/>
    <w:rsid w:val="006B63C8"/>
    <w:rsid w:val="006D201F"/>
    <w:rsid w:val="006D2DFB"/>
    <w:rsid w:val="006D3826"/>
    <w:rsid w:val="006D48EB"/>
    <w:rsid w:val="006D7130"/>
    <w:rsid w:val="006D7C77"/>
    <w:rsid w:val="006F17CF"/>
    <w:rsid w:val="006F1B9E"/>
    <w:rsid w:val="00704B0C"/>
    <w:rsid w:val="00705A48"/>
    <w:rsid w:val="00711E08"/>
    <w:rsid w:val="00723896"/>
    <w:rsid w:val="00734699"/>
    <w:rsid w:val="00752C15"/>
    <w:rsid w:val="00755E65"/>
    <w:rsid w:val="00761950"/>
    <w:rsid w:val="007652B9"/>
    <w:rsid w:val="00777EFA"/>
    <w:rsid w:val="0078795E"/>
    <w:rsid w:val="007B1E9C"/>
    <w:rsid w:val="007B5534"/>
    <w:rsid w:val="007C362C"/>
    <w:rsid w:val="007D3FFA"/>
    <w:rsid w:val="007F078C"/>
    <w:rsid w:val="00803D15"/>
    <w:rsid w:val="00814868"/>
    <w:rsid w:val="008275D9"/>
    <w:rsid w:val="00861077"/>
    <w:rsid w:val="0086126B"/>
    <w:rsid w:val="0086315B"/>
    <w:rsid w:val="00870657"/>
    <w:rsid w:val="0087107C"/>
    <w:rsid w:val="008759DA"/>
    <w:rsid w:val="00876353"/>
    <w:rsid w:val="00881883"/>
    <w:rsid w:val="008A04B2"/>
    <w:rsid w:val="008A49D2"/>
    <w:rsid w:val="008A7F14"/>
    <w:rsid w:val="008B3DA1"/>
    <w:rsid w:val="008B7FDB"/>
    <w:rsid w:val="008C1066"/>
    <w:rsid w:val="008C66C7"/>
    <w:rsid w:val="008D4192"/>
    <w:rsid w:val="008E033E"/>
    <w:rsid w:val="008F72DE"/>
    <w:rsid w:val="009068D9"/>
    <w:rsid w:val="00912D07"/>
    <w:rsid w:val="00934903"/>
    <w:rsid w:val="00940454"/>
    <w:rsid w:val="00947EF3"/>
    <w:rsid w:val="009544B0"/>
    <w:rsid w:val="00954693"/>
    <w:rsid w:val="0095638D"/>
    <w:rsid w:val="00962EB2"/>
    <w:rsid w:val="00963532"/>
    <w:rsid w:val="00965C72"/>
    <w:rsid w:val="00990E8F"/>
    <w:rsid w:val="0099539F"/>
    <w:rsid w:val="009A0FCB"/>
    <w:rsid w:val="009A1DB1"/>
    <w:rsid w:val="009A20E9"/>
    <w:rsid w:val="009A249A"/>
    <w:rsid w:val="009B1CBC"/>
    <w:rsid w:val="009B420E"/>
    <w:rsid w:val="009C48AA"/>
    <w:rsid w:val="009C4AFC"/>
    <w:rsid w:val="009E272A"/>
    <w:rsid w:val="009E7F31"/>
    <w:rsid w:val="009F67EB"/>
    <w:rsid w:val="00A000E0"/>
    <w:rsid w:val="00A16849"/>
    <w:rsid w:val="00A16A60"/>
    <w:rsid w:val="00A21EFF"/>
    <w:rsid w:val="00A31230"/>
    <w:rsid w:val="00A34AB3"/>
    <w:rsid w:val="00A350D8"/>
    <w:rsid w:val="00A37ED3"/>
    <w:rsid w:val="00A41904"/>
    <w:rsid w:val="00A43C22"/>
    <w:rsid w:val="00A51433"/>
    <w:rsid w:val="00A533E9"/>
    <w:rsid w:val="00A56796"/>
    <w:rsid w:val="00A62035"/>
    <w:rsid w:val="00A627EE"/>
    <w:rsid w:val="00A62ACD"/>
    <w:rsid w:val="00A65DDE"/>
    <w:rsid w:val="00A7021F"/>
    <w:rsid w:val="00A80373"/>
    <w:rsid w:val="00A8660C"/>
    <w:rsid w:val="00A918BA"/>
    <w:rsid w:val="00A954C5"/>
    <w:rsid w:val="00AA448B"/>
    <w:rsid w:val="00AB1395"/>
    <w:rsid w:val="00AC327E"/>
    <w:rsid w:val="00AE1D08"/>
    <w:rsid w:val="00AE2100"/>
    <w:rsid w:val="00AF3DC1"/>
    <w:rsid w:val="00B0238B"/>
    <w:rsid w:val="00B04F09"/>
    <w:rsid w:val="00B11EC0"/>
    <w:rsid w:val="00B20AA6"/>
    <w:rsid w:val="00B21D30"/>
    <w:rsid w:val="00B30DAD"/>
    <w:rsid w:val="00B33D6C"/>
    <w:rsid w:val="00B47665"/>
    <w:rsid w:val="00B55B01"/>
    <w:rsid w:val="00B610BB"/>
    <w:rsid w:val="00B62A47"/>
    <w:rsid w:val="00B63496"/>
    <w:rsid w:val="00B917D6"/>
    <w:rsid w:val="00B91AED"/>
    <w:rsid w:val="00B925C5"/>
    <w:rsid w:val="00B97022"/>
    <w:rsid w:val="00BB48C8"/>
    <w:rsid w:val="00BC2289"/>
    <w:rsid w:val="00BC2FD3"/>
    <w:rsid w:val="00BC5036"/>
    <w:rsid w:val="00BC5725"/>
    <w:rsid w:val="00BC5F17"/>
    <w:rsid w:val="00BC60A9"/>
    <w:rsid w:val="00BD3F4C"/>
    <w:rsid w:val="00BD7641"/>
    <w:rsid w:val="00BD785C"/>
    <w:rsid w:val="00BF1185"/>
    <w:rsid w:val="00BF2E74"/>
    <w:rsid w:val="00C0597A"/>
    <w:rsid w:val="00C1396A"/>
    <w:rsid w:val="00C150E7"/>
    <w:rsid w:val="00C2464C"/>
    <w:rsid w:val="00C41A5A"/>
    <w:rsid w:val="00C50E03"/>
    <w:rsid w:val="00C6108D"/>
    <w:rsid w:val="00C660AB"/>
    <w:rsid w:val="00C674CD"/>
    <w:rsid w:val="00C72CC2"/>
    <w:rsid w:val="00C76519"/>
    <w:rsid w:val="00C910CF"/>
    <w:rsid w:val="00CA39DE"/>
    <w:rsid w:val="00CA720E"/>
    <w:rsid w:val="00CB27B0"/>
    <w:rsid w:val="00CB5C34"/>
    <w:rsid w:val="00CD4325"/>
    <w:rsid w:val="00CD6E41"/>
    <w:rsid w:val="00CD756B"/>
    <w:rsid w:val="00CE1EA4"/>
    <w:rsid w:val="00CF2158"/>
    <w:rsid w:val="00CF2D72"/>
    <w:rsid w:val="00CF7DB3"/>
    <w:rsid w:val="00D0026B"/>
    <w:rsid w:val="00D22E1E"/>
    <w:rsid w:val="00D30626"/>
    <w:rsid w:val="00D3398B"/>
    <w:rsid w:val="00D34759"/>
    <w:rsid w:val="00D425E8"/>
    <w:rsid w:val="00D51907"/>
    <w:rsid w:val="00D55377"/>
    <w:rsid w:val="00D61099"/>
    <w:rsid w:val="00D64F2A"/>
    <w:rsid w:val="00D6792D"/>
    <w:rsid w:val="00D701DA"/>
    <w:rsid w:val="00D70BD9"/>
    <w:rsid w:val="00D8223A"/>
    <w:rsid w:val="00D830C4"/>
    <w:rsid w:val="00D85755"/>
    <w:rsid w:val="00DB1AAB"/>
    <w:rsid w:val="00DB340B"/>
    <w:rsid w:val="00DB4B0C"/>
    <w:rsid w:val="00DB7122"/>
    <w:rsid w:val="00DD63B0"/>
    <w:rsid w:val="00DD66C7"/>
    <w:rsid w:val="00DD7F86"/>
    <w:rsid w:val="00DE31E8"/>
    <w:rsid w:val="00DE50D3"/>
    <w:rsid w:val="00DF46F2"/>
    <w:rsid w:val="00DF5A9E"/>
    <w:rsid w:val="00E128C3"/>
    <w:rsid w:val="00E24804"/>
    <w:rsid w:val="00E25FA4"/>
    <w:rsid w:val="00E36223"/>
    <w:rsid w:val="00E36C49"/>
    <w:rsid w:val="00E45CE7"/>
    <w:rsid w:val="00E4651F"/>
    <w:rsid w:val="00E60855"/>
    <w:rsid w:val="00E63BD1"/>
    <w:rsid w:val="00E713F0"/>
    <w:rsid w:val="00E75A87"/>
    <w:rsid w:val="00E86060"/>
    <w:rsid w:val="00E952A9"/>
    <w:rsid w:val="00EA1AEF"/>
    <w:rsid w:val="00EC3DCA"/>
    <w:rsid w:val="00EC4051"/>
    <w:rsid w:val="00EC6C09"/>
    <w:rsid w:val="00EE52C9"/>
    <w:rsid w:val="00EF7B31"/>
    <w:rsid w:val="00F063D2"/>
    <w:rsid w:val="00F06749"/>
    <w:rsid w:val="00F06F4B"/>
    <w:rsid w:val="00F11831"/>
    <w:rsid w:val="00F1337B"/>
    <w:rsid w:val="00F23819"/>
    <w:rsid w:val="00F253FB"/>
    <w:rsid w:val="00F3075A"/>
    <w:rsid w:val="00F34AE0"/>
    <w:rsid w:val="00F4084E"/>
    <w:rsid w:val="00F42E4B"/>
    <w:rsid w:val="00F42EF4"/>
    <w:rsid w:val="00F46E25"/>
    <w:rsid w:val="00F52D2B"/>
    <w:rsid w:val="00F5556D"/>
    <w:rsid w:val="00F64582"/>
    <w:rsid w:val="00F64F4C"/>
    <w:rsid w:val="00F65687"/>
    <w:rsid w:val="00F74189"/>
    <w:rsid w:val="00FA42F5"/>
    <w:rsid w:val="00FB3A26"/>
    <w:rsid w:val="00FB46C9"/>
    <w:rsid w:val="00FB5411"/>
    <w:rsid w:val="00FB740E"/>
    <w:rsid w:val="00FC6784"/>
    <w:rsid w:val="00FD33FA"/>
    <w:rsid w:val="00FE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B64FE3"/>
  <w15:docId w15:val="{6D1779EA-A08F-4272-9182-908A4C95A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 standaard"/>
    <w:qFormat/>
    <w:rsid w:val="00DB4B0C"/>
    <w:pPr>
      <w:spacing w:after="0" w:line="240" w:lineRule="auto"/>
    </w:pPr>
    <w:rPr>
      <w:rFonts w:ascii="Trebuchet MS" w:hAnsi="Trebuchet MS"/>
      <w:sz w:val="20"/>
      <w:lang w:val="pt-PT"/>
    </w:rPr>
  </w:style>
  <w:style w:type="paragraph" w:styleId="Heading1">
    <w:name w:val="heading 1"/>
    <w:basedOn w:val="Normal"/>
    <w:next w:val="Normal"/>
    <w:link w:val="Heading1Char"/>
    <w:uiPriority w:val="4"/>
    <w:qFormat/>
    <w:rsid w:val="00DB4B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63BD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kopBDO">
    <w:name w:val="1 kop BDO"/>
    <w:basedOn w:val="Normal"/>
    <w:next w:val="Normal"/>
    <w:qFormat/>
    <w:rsid w:val="00DB4B0C"/>
    <w:pPr>
      <w:outlineLvl w:val="0"/>
    </w:pPr>
    <w:rPr>
      <w:rFonts w:ascii="Trebuchet MS Vet" w:hAnsi="Trebuchet MS Vet"/>
      <w:b/>
      <w:caps/>
      <w:color w:val="ED1A3B"/>
      <w:sz w:val="40"/>
      <w:szCs w:val="40"/>
    </w:rPr>
  </w:style>
  <w:style w:type="paragraph" w:customStyle="1" w:styleId="2kopBDO">
    <w:name w:val="2 kop BDO"/>
    <w:basedOn w:val="Normal"/>
    <w:next w:val="Normal"/>
    <w:link w:val="2kopBDOChar"/>
    <w:qFormat/>
    <w:rsid w:val="00DB4B0C"/>
    <w:pPr>
      <w:outlineLvl w:val="1"/>
    </w:pPr>
    <w:rPr>
      <w:rFonts w:ascii="Trebuchet MS Vet" w:hAnsi="Trebuchet MS Vet"/>
      <w:b/>
      <w:caps/>
      <w:color w:val="62CAE3"/>
      <w:sz w:val="32"/>
      <w:szCs w:val="20"/>
    </w:rPr>
  </w:style>
  <w:style w:type="paragraph" w:customStyle="1" w:styleId="3kopBDO">
    <w:name w:val="3 kop BDO"/>
    <w:basedOn w:val="Normal"/>
    <w:next w:val="Normal"/>
    <w:qFormat/>
    <w:rsid w:val="00DB4B0C"/>
    <w:pPr>
      <w:outlineLvl w:val="2"/>
    </w:pPr>
    <w:rPr>
      <w:b/>
      <w:color w:val="ED1A3B"/>
      <w:sz w:val="24"/>
      <w:szCs w:val="20"/>
    </w:rPr>
  </w:style>
  <w:style w:type="paragraph" w:customStyle="1" w:styleId="Subtitel1">
    <w:name w:val="Subtitel 1"/>
    <w:basedOn w:val="Normal"/>
    <w:next w:val="Normal"/>
    <w:qFormat/>
    <w:rsid w:val="00DB4B0C"/>
    <w:rPr>
      <w:b/>
      <w:color w:val="ED1A3B"/>
      <w:szCs w:val="20"/>
    </w:rPr>
  </w:style>
  <w:style w:type="paragraph" w:customStyle="1" w:styleId="Subtitel2">
    <w:name w:val="Subtitel 2"/>
    <w:basedOn w:val="Normal"/>
    <w:next w:val="Normal"/>
    <w:qFormat/>
    <w:rsid w:val="00DB4B0C"/>
    <w:rPr>
      <w:b/>
      <w:i/>
      <w:color w:val="62CAE3"/>
      <w:szCs w:val="20"/>
    </w:rPr>
  </w:style>
  <w:style w:type="paragraph" w:customStyle="1" w:styleId="ZWKop1">
    <w:name w:val="ZW_Kop 1"/>
    <w:basedOn w:val="1kopBDO"/>
    <w:next w:val="Normal"/>
    <w:qFormat/>
    <w:rsid w:val="00DB4B0C"/>
    <w:pPr>
      <w:numPr>
        <w:numId w:val="1"/>
      </w:numPr>
    </w:pPr>
    <w:rPr>
      <w:color w:val="auto"/>
    </w:rPr>
  </w:style>
  <w:style w:type="paragraph" w:customStyle="1" w:styleId="ZWKop2">
    <w:name w:val="ZW_Kop 2"/>
    <w:basedOn w:val="2kopBDO"/>
    <w:qFormat/>
    <w:rsid w:val="00DB4B0C"/>
    <w:pPr>
      <w:ind w:left="709" w:hanging="709"/>
    </w:pPr>
    <w:rPr>
      <w:color w:val="auto"/>
    </w:rPr>
  </w:style>
  <w:style w:type="paragraph" w:customStyle="1" w:styleId="ZWKop3">
    <w:name w:val="ZW_Kop 3"/>
    <w:basedOn w:val="3kopBDO"/>
    <w:qFormat/>
    <w:rsid w:val="00DB4B0C"/>
    <w:pPr>
      <w:ind w:left="709" w:hanging="709"/>
    </w:pPr>
    <w:rPr>
      <w:color w:val="auto"/>
    </w:rPr>
  </w:style>
  <w:style w:type="paragraph" w:customStyle="1" w:styleId="ZWSubtitel">
    <w:name w:val="ZW_Subtitel"/>
    <w:basedOn w:val="Subtitel1"/>
    <w:qFormat/>
    <w:rsid w:val="00DB4B0C"/>
    <w:rPr>
      <w:color w:val="auto"/>
    </w:rPr>
  </w:style>
  <w:style w:type="paragraph" w:customStyle="1" w:styleId="ZWSubtitel2">
    <w:name w:val="ZW_Subtitel 2"/>
    <w:basedOn w:val="Subtitel2"/>
    <w:qFormat/>
    <w:rsid w:val="00DB4B0C"/>
    <w:rPr>
      <w:color w:va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B0C"/>
    <w:pPr>
      <w:spacing w:after="200"/>
    </w:pPr>
    <w:rPr>
      <w:b/>
      <w:b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4"/>
    <w:rsid w:val="00DB4B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B0C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Footer">
    <w:name w:val="footer"/>
    <w:basedOn w:val="Normal"/>
    <w:link w:val="FooterChar"/>
    <w:uiPriority w:val="99"/>
    <w:rsid w:val="00565204"/>
    <w:pPr>
      <w:tabs>
        <w:tab w:val="center" w:pos="4536"/>
        <w:tab w:val="right" w:pos="9072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565204"/>
    <w:rPr>
      <w:rFonts w:ascii="Trebuchet MS" w:hAnsi="Trebuchet MS"/>
      <w:sz w:val="16"/>
    </w:rPr>
  </w:style>
  <w:style w:type="paragraph" w:styleId="NormalWeb">
    <w:name w:val="Normal (Web)"/>
    <w:basedOn w:val="Normal"/>
    <w:uiPriority w:val="99"/>
    <w:rsid w:val="00565204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5652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204"/>
    <w:rPr>
      <w:rFonts w:ascii="Trebuchet MS" w:hAnsi="Trebuchet MS"/>
      <w:sz w:val="20"/>
    </w:rPr>
  </w:style>
  <w:style w:type="table" w:styleId="TableGrid">
    <w:name w:val="Table Grid"/>
    <w:basedOn w:val="TableNormal"/>
    <w:uiPriority w:val="39"/>
    <w:rsid w:val="00E60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E60855"/>
    <w:rPr>
      <w:color w:val="0000FF"/>
      <w:u w:val="single"/>
    </w:rPr>
  </w:style>
  <w:style w:type="character" w:customStyle="1" w:styleId="2kopBDOChar">
    <w:name w:val="2 kop BDO Char"/>
    <w:basedOn w:val="DefaultParagraphFont"/>
    <w:link w:val="2kopBDO"/>
    <w:rsid w:val="00E60855"/>
    <w:rPr>
      <w:rFonts w:ascii="Trebuchet MS Vet" w:hAnsi="Trebuchet MS Vet"/>
      <w:b/>
      <w:caps/>
      <w:color w:val="62CAE3"/>
      <w:sz w:val="3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6085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034D5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34D5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D5D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D5D"/>
    <w:rPr>
      <w:rFonts w:ascii="Trebuchet MS" w:hAnsi="Trebuchet M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D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D5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8D4192"/>
    <w:pPr>
      <w:ind w:left="720"/>
      <w:contextualSpacing/>
    </w:pPr>
  </w:style>
  <w:style w:type="paragraph" w:customStyle="1" w:styleId="Level1">
    <w:name w:val="Level 1"/>
    <w:basedOn w:val="Normal"/>
    <w:next w:val="Normal"/>
    <w:link w:val="Level1Char"/>
    <w:qFormat/>
    <w:rsid w:val="00CB27B0"/>
    <w:pPr>
      <w:numPr>
        <w:numId w:val="2"/>
      </w:numPr>
      <w:spacing w:after="210" w:line="264" w:lineRule="auto"/>
      <w:jc w:val="both"/>
      <w:outlineLvl w:val="0"/>
    </w:pPr>
    <w:rPr>
      <w:rFonts w:ascii="Arial" w:eastAsia="Arial Unicode MS" w:hAnsi="Arial" w:cs="Times New Roman"/>
      <w:sz w:val="21"/>
      <w:szCs w:val="21"/>
      <w:lang w:val="en-GB" w:eastAsia="en-GB"/>
    </w:rPr>
  </w:style>
  <w:style w:type="paragraph" w:customStyle="1" w:styleId="Level2">
    <w:name w:val="Level 2"/>
    <w:basedOn w:val="Normal"/>
    <w:next w:val="Normal"/>
    <w:qFormat/>
    <w:rsid w:val="00CB27B0"/>
    <w:pPr>
      <w:numPr>
        <w:ilvl w:val="1"/>
        <w:numId w:val="2"/>
      </w:numPr>
      <w:spacing w:after="210" w:line="264" w:lineRule="auto"/>
      <w:jc w:val="both"/>
      <w:outlineLvl w:val="1"/>
    </w:pPr>
    <w:rPr>
      <w:rFonts w:ascii="Arial" w:eastAsia="Arial Unicode MS" w:hAnsi="Arial" w:cs="Times New Roman"/>
      <w:sz w:val="21"/>
      <w:szCs w:val="21"/>
      <w:lang w:val="en-GB" w:eastAsia="en-GB"/>
    </w:rPr>
  </w:style>
  <w:style w:type="paragraph" w:customStyle="1" w:styleId="Level3">
    <w:name w:val="Level 3"/>
    <w:basedOn w:val="Normal"/>
    <w:next w:val="Normal"/>
    <w:link w:val="Level3Char"/>
    <w:qFormat/>
    <w:rsid w:val="00CB27B0"/>
    <w:pPr>
      <w:numPr>
        <w:ilvl w:val="2"/>
        <w:numId w:val="2"/>
      </w:numPr>
      <w:spacing w:after="210" w:line="264" w:lineRule="auto"/>
      <w:jc w:val="both"/>
      <w:outlineLvl w:val="2"/>
    </w:pPr>
    <w:rPr>
      <w:rFonts w:ascii="Arial" w:eastAsia="Arial Unicode MS" w:hAnsi="Arial" w:cs="Times New Roman"/>
      <w:sz w:val="21"/>
      <w:szCs w:val="21"/>
      <w:lang w:val="en-GB" w:eastAsia="en-GB"/>
    </w:rPr>
  </w:style>
  <w:style w:type="paragraph" w:customStyle="1" w:styleId="Level4">
    <w:name w:val="Level 4"/>
    <w:basedOn w:val="Normal"/>
    <w:next w:val="Normal"/>
    <w:qFormat/>
    <w:rsid w:val="00CB27B0"/>
    <w:pPr>
      <w:numPr>
        <w:ilvl w:val="3"/>
        <w:numId w:val="2"/>
      </w:numPr>
      <w:spacing w:after="210" w:line="264" w:lineRule="auto"/>
      <w:jc w:val="both"/>
      <w:outlineLvl w:val="3"/>
    </w:pPr>
    <w:rPr>
      <w:rFonts w:ascii="Arial" w:eastAsia="Arial Unicode MS" w:hAnsi="Arial" w:cs="Times New Roman"/>
      <w:sz w:val="21"/>
      <w:szCs w:val="21"/>
      <w:lang w:val="en-GB" w:eastAsia="en-GB"/>
    </w:rPr>
  </w:style>
  <w:style w:type="paragraph" w:customStyle="1" w:styleId="Level5">
    <w:name w:val="Level 5"/>
    <w:basedOn w:val="Normal"/>
    <w:next w:val="Normal"/>
    <w:qFormat/>
    <w:rsid w:val="00CB27B0"/>
    <w:pPr>
      <w:numPr>
        <w:ilvl w:val="4"/>
        <w:numId w:val="2"/>
      </w:numPr>
      <w:spacing w:after="210" w:line="264" w:lineRule="auto"/>
      <w:jc w:val="both"/>
      <w:outlineLvl w:val="4"/>
    </w:pPr>
    <w:rPr>
      <w:rFonts w:ascii="Arial" w:eastAsia="Arial Unicode MS" w:hAnsi="Arial" w:cs="Times New Roman"/>
      <w:sz w:val="21"/>
      <w:szCs w:val="21"/>
      <w:lang w:val="en-GB" w:eastAsia="en-GB"/>
    </w:rPr>
  </w:style>
  <w:style w:type="character" w:customStyle="1" w:styleId="Level1Char">
    <w:name w:val="Level 1 Char"/>
    <w:basedOn w:val="DefaultParagraphFont"/>
    <w:link w:val="Level1"/>
    <w:rsid w:val="00CB27B0"/>
    <w:rPr>
      <w:rFonts w:ascii="Arial" w:eastAsia="Arial Unicode MS" w:hAnsi="Arial" w:cs="Times New Roman"/>
      <w:sz w:val="21"/>
      <w:szCs w:val="21"/>
      <w:lang w:val="en-GB" w:eastAsia="en-GB"/>
    </w:rPr>
  </w:style>
  <w:style w:type="character" w:customStyle="1" w:styleId="Level3Char">
    <w:name w:val="Level 3 Char"/>
    <w:basedOn w:val="DefaultParagraphFont"/>
    <w:link w:val="Level3"/>
    <w:rsid w:val="00CB27B0"/>
    <w:rPr>
      <w:rFonts w:ascii="Arial" w:eastAsia="Arial Unicode MS" w:hAnsi="Arial" w:cs="Times New Roman"/>
      <w:sz w:val="21"/>
      <w:szCs w:val="21"/>
      <w:lang w:val="en-GB" w:eastAsia="en-GB"/>
    </w:rPr>
  </w:style>
  <w:style w:type="paragraph" w:customStyle="1" w:styleId="Body1">
    <w:name w:val="Body 1"/>
    <w:basedOn w:val="Normal"/>
    <w:link w:val="Body1Char"/>
    <w:qFormat/>
    <w:rsid w:val="00CB27B0"/>
    <w:pPr>
      <w:spacing w:after="210" w:line="264" w:lineRule="auto"/>
      <w:jc w:val="both"/>
    </w:pPr>
    <w:rPr>
      <w:rFonts w:ascii="Arial" w:eastAsia="Arial Unicode MS" w:hAnsi="Arial" w:cs="Times New Roman"/>
      <w:sz w:val="21"/>
      <w:szCs w:val="21"/>
      <w:lang w:val="en-GB" w:eastAsia="en-GB"/>
    </w:rPr>
  </w:style>
  <w:style w:type="character" w:customStyle="1" w:styleId="Body1Char">
    <w:name w:val="Body 1 Char"/>
    <w:basedOn w:val="DefaultParagraphFont"/>
    <w:link w:val="Body1"/>
    <w:rsid w:val="00CB27B0"/>
    <w:rPr>
      <w:rFonts w:ascii="Arial" w:eastAsia="Arial Unicode MS" w:hAnsi="Arial" w:cs="Times New Roman"/>
      <w:sz w:val="21"/>
      <w:szCs w:val="21"/>
      <w:lang w:val="en-GB" w:eastAsia="en-GB"/>
    </w:rPr>
  </w:style>
  <w:style w:type="paragraph" w:styleId="FootnoteText">
    <w:name w:val="footnote text"/>
    <w:basedOn w:val="Normal"/>
    <w:link w:val="FootnoteTextChar"/>
    <w:semiHidden/>
    <w:unhideWhenUsed/>
    <w:rsid w:val="0047197B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197B"/>
    <w:rPr>
      <w:rFonts w:ascii="Trebuchet MS" w:hAnsi="Trebuchet MS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47197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E63BD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subtrecomendaoes">
    <w:name w:val="subt. recomendaçoes"/>
    <w:basedOn w:val="Normal"/>
    <w:link w:val="subtrecomendaoesChar"/>
    <w:qFormat/>
    <w:rsid w:val="00E63BD1"/>
    <w:pPr>
      <w:spacing w:after="160" w:line="259" w:lineRule="auto"/>
    </w:pPr>
    <w:rPr>
      <w:rFonts w:asciiTheme="minorHAnsi" w:hAnsiTheme="minorHAnsi"/>
      <w:b/>
      <w:i/>
      <w:color w:val="FFC000" w:themeColor="accent4"/>
      <w:u w:val="single"/>
    </w:rPr>
  </w:style>
  <w:style w:type="character" w:customStyle="1" w:styleId="subtrecomendaoesChar">
    <w:name w:val="subt. recomendaçoes Char"/>
    <w:basedOn w:val="DefaultParagraphFont"/>
    <w:link w:val="subtrecomendaoes"/>
    <w:rsid w:val="00E63BD1"/>
    <w:rPr>
      <w:b/>
      <w:i/>
      <w:color w:val="FFC000" w:themeColor="accent4"/>
      <w:sz w:val="20"/>
      <w:u w:val="single"/>
      <w:lang w:val="pt-PT"/>
    </w:rPr>
  </w:style>
  <w:style w:type="paragraph" w:customStyle="1" w:styleId="normalbullets">
    <w:name w:val="normal/bullets"/>
    <w:basedOn w:val="ListParagraph"/>
    <w:link w:val="normalbulletsChar"/>
    <w:autoRedefine/>
    <w:qFormat/>
    <w:rsid w:val="00E63BD1"/>
    <w:pPr>
      <w:numPr>
        <w:numId w:val="3"/>
      </w:numPr>
      <w:spacing w:after="160" w:line="288" w:lineRule="auto"/>
      <w:contextualSpacing w:val="0"/>
    </w:pPr>
    <w:rPr>
      <w:color w:val="70AD47" w:themeColor="accent6"/>
    </w:rPr>
  </w:style>
  <w:style w:type="character" w:customStyle="1" w:styleId="normalbulletsChar">
    <w:name w:val="normal/bullets Char"/>
    <w:basedOn w:val="DefaultParagraphFont"/>
    <w:link w:val="normalbullets"/>
    <w:rsid w:val="00E63BD1"/>
    <w:rPr>
      <w:rFonts w:ascii="Trebuchet MS" w:hAnsi="Trebuchet MS"/>
      <w:color w:val="70AD47" w:themeColor="accent6"/>
      <w:sz w:val="20"/>
      <w:lang w:val="pt-PT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63BD1"/>
    <w:rPr>
      <w:rFonts w:ascii="Trebuchet MS" w:hAnsi="Trebuchet MS"/>
      <w:sz w:val="20"/>
    </w:rPr>
  </w:style>
  <w:style w:type="paragraph" w:styleId="BodyText">
    <w:name w:val="Body Text"/>
    <w:basedOn w:val="Normal"/>
    <w:link w:val="BodyTextChar"/>
    <w:rsid w:val="00B63496"/>
    <w:rPr>
      <w:rFonts w:ascii="Arial" w:eastAsia="Times New Roman" w:hAnsi="Arial" w:cs="Times New Roman"/>
      <w:sz w:val="22"/>
    </w:rPr>
  </w:style>
  <w:style w:type="character" w:customStyle="1" w:styleId="BodyTextChar">
    <w:name w:val="Body Text Char"/>
    <w:basedOn w:val="DefaultParagraphFont"/>
    <w:link w:val="BodyText"/>
    <w:rsid w:val="00B63496"/>
    <w:rPr>
      <w:rFonts w:ascii="Arial" w:eastAsia="Times New Roman" w:hAnsi="Arial" w:cs="Times New Roman"/>
    </w:rPr>
  </w:style>
  <w:style w:type="paragraph" w:customStyle="1" w:styleId="Default">
    <w:name w:val="Default"/>
    <w:rsid w:val="0048757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486A43"/>
    <w:pPr>
      <w:spacing w:after="0" w:line="240" w:lineRule="auto"/>
    </w:pPr>
    <w:rPr>
      <w:rFonts w:ascii="Trebuchet MS" w:hAnsi="Trebuchet MS"/>
      <w:sz w:val="20"/>
    </w:rPr>
  </w:style>
  <w:style w:type="character" w:styleId="IntenseEmphasis">
    <w:name w:val="Intense Emphasis"/>
    <w:basedOn w:val="DefaultParagraphFont"/>
    <w:uiPriority w:val="21"/>
    <w:qFormat/>
    <w:rsid w:val="006407A8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5D4F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ciencias.id@fciencias-id.p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ciencias.id@fciencias-id.p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838a211-ec2a-4809-8305-b9c0d7450f2a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093886E7C36F14F88F8E809C48620C0" ma:contentTypeVersion="6" ma:contentTypeDescription="Criar um novo documento." ma:contentTypeScope="" ma:versionID="66aec6cda9f7a0701ae259205bcced37">
  <xsd:schema xmlns:xsd="http://www.w3.org/2001/XMLSchema" xmlns:xs="http://www.w3.org/2001/XMLSchema" xmlns:p="http://schemas.microsoft.com/office/2006/metadata/properties" xmlns:ns2="e61054fb-fb33-4997-97ce-31b81caf1cf2" xmlns:ns3="e838a211-ec2a-4809-8305-b9c0d7450f2a" targetNamespace="http://schemas.microsoft.com/office/2006/metadata/properties" ma:root="true" ma:fieldsID="f82fd17fd16da2eb61d0a1b14fd2f7e6" ns2:_="" ns3:_="">
    <xsd:import namespace="e61054fb-fb33-4997-97ce-31b81caf1cf2"/>
    <xsd:import namespace="e838a211-ec2a-4809-8305-b9c0d7450f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054fb-fb33-4997-97ce-31b81caf1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8a211-ec2a-4809-8305-b9c0d7450f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31D73-D494-44CA-B07E-59DFCD15A5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418175-959B-47E3-BA6F-27F04EE80993}">
  <ds:schemaRefs>
    <ds:schemaRef ds:uri="http://schemas.microsoft.com/office/2006/metadata/properties"/>
    <ds:schemaRef ds:uri="http://schemas.microsoft.com/office/infopath/2007/PartnerControls"/>
    <ds:schemaRef ds:uri="e838a211-ec2a-4809-8305-b9c0d7450f2a"/>
  </ds:schemaRefs>
</ds:datastoreItem>
</file>

<file path=customXml/itemProps3.xml><?xml version="1.0" encoding="utf-8"?>
<ds:datastoreItem xmlns:ds="http://schemas.openxmlformats.org/officeDocument/2006/customXml" ds:itemID="{C85F0853-D25B-40D5-868C-BBCDAB0700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1054fb-fb33-4997-97ce-31b81caf1cf2"/>
    <ds:schemaRef ds:uri="e838a211-ec2a-4809-8305-b9c0d7450f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844110-32CF-408D-9BF2-EF438C737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19</Words>
  <Characters>280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3.Third party service provider - privacy notice</vt:lpstr>
      <vt:lpstr>3.Third party service provider - privacy notice</vt:lpstr>
    </vt:vector>
  </TitlesOfParts>
  <Company>BDO</Company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Third party service provider - privacy notice</dc:title>
  <dc:creator>Odeline MacDonald</dc:creator>
  <cp:lastModifiedBy>José Manuel Rebordão</cp:lastModifiedBy>
  <cp:revision>3</cp:revision>
  <dcterms:created xsi:type="dcterms:W3CDTF">2023-03-02T16:35:00Z</dcterms:created>
  <dcterms:modified xsi:type="dcterms:W3CDTF">2023-03-02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3886E7C36F14F88F8E809C48620C0</vt:lpwstr>
  </property>
  <property fmtid="{D5CDD505-2E9C-101B-9397-08002B2CF9AE}" pid="3" name="_dlc_DocIdItemGuid">
    <vt:lpwstr>76f06165-233a-4386-8688-bb6124e3ff57</vt:lpwstr>
  </property>
  <property fmtid="{D5CDD505-2E9C-101B-9397-08002B2CF9AE}" pid="4" name="IndustrySectors">
    <vt:lpwstr/>
  </property>
  <property fmtid="{D5CDD505-2E9C-101B-9397-08002B2CF9AE}" pid="5" name="Countries">
    <vt:lpwstr/>
  </property>
  <property fmtid="{D5CDD505-2E9C-101B-9397-08002B2CF9AE}" pid="6" name="Topic">
    <vt:lpwstr/>
  </property>
  <property fmtid="{D5CDD505-2E9C-101B-9397-08002B2CF9AE}" pid="7" name="BusinessLine">
    <vt:lpwstr>222;#Network governance|4af2bcba-01de-4526-aeb0-25e2c38e793a</vt:lpwstr>
  </property>
  <property fmtid="{D5CDD505-2E9C-101B-9397-08002B2CF9AE}" pid="8" name="DocumentTypes">
    <vt:lpwstr/>
  </property>
  <property fmtid="{D5CDD505-2E9C-101B-9397-08002B2CF9AE}" pid="9" name="MediaServiceImageTags">
    <vt:lpwstr/>
  </property>
  <property fmtid="{D5CDD505-2E9C-101B-9397-08002B2CF9AE}" pid="10" name="Order">
    <vt:r8>10091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TriggerFlowInfo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_ExtendedDescription">
    <vt:lpwstr/>
  </property>
</Properties>
</file>